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5DE98" w14:textId="4B6B64C5" w:rsidR="0086711E" w:rsidRPr="00A81A81" w:rsidRDefault="00EA34EF" w:rsidP="0086711E">
      <w:r w:rsidRPr="00A81A81">
        <w:rPr>
          <w:noProof/>
          <w:lang w:eastAsia="en-GB"/>
        </w:rPr>
        <w:drawing>
          <wp:anchor distT="0" distB="0" distL="114300" distR="114300" simplePos="0" relativeHeight="251656192" behindDoc="1" locked="0" layoutInCell="1" allowOverlap="1" wp14:anchorId="30FFBEFC" wp14:editId="57E51D5C">
            <wp:simplePos x="0" y="0"/>
            <wp:positionH relativeFrom="column">
              <wp:posOffset>-428625</wp:posOffset>
            </wp:positionH>
            <wp:positionV relativeFrom="paragraph">
              <wp:posOffset>-447675</wp:posOffset>
            </wp:positionV>
            <wp:extent cx="2238375" cy="401320"/>
            <wp:effectExtent l="0" t="0" r="9525" b="0"/>
            <wp:wrapTight wrapText="bothSides">
              <wp:wrapPolygon edited="0">
                <wp:start x="0" y="0"/>
                <wp:lineTo x="0" y="20506"/>
                <wp:lineTo x="21508" y="20506"/>
                <wp:lineTo x="21508" y="0"/>
                <wp:lineTo x="0" y="0"/>
              </wp:wrapPolygon>
            </wp:wrapTight>
            <wp:docPr id="68740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401320"/>
                    </a:xfrm>
                    <a:prstGeom prst="rect">
                      <a:avLst/>
                    </a:prstGeom>
                    <a:noFill/>
                    <a:ln>
                      <a:noFill/>
                    </a:ln>
                  </pic:spPr>
                </pic:pic>
              </a:graphicData>
            </a:graphic>
            <wp14:sizeRelH relativeFrom="page">
              <wp14:pctWidth>0</wp14:pctWidth>
            </wp14:sizeRelH>
            <wp14:sizeRelV relativeFrom="page">
              <wp14:pctHeight>0</wp14:pctHeight>
            </wp14:sizeRelV>
          </wp:anchor>
        </w:drawing>
      </w:r>
      <w:r w:rsidR="0086711E" w:rsidRPr="00A81A81">
        <w:rPr>
          <w:noProof/>
          <w:lang w:eastAsia="en-GB"/>
        </w:rPr>
        <mc:AlternateContent>
          <mc:Choice Requires="wps">
            <w:drawing>
              <wp:anchor distT="0" distB="0" distL="114300" distR="114300" simplePos="0" relativeHeight="251657216" behindDoc="0" locked="0" layoutInCell="1" allowOverlap="1" wp14:anchorId="5E253B8E" wp14:editId="556AAACC">
                <wp:simplePos x="0" y="0"/>
                <wp:positionH relativeFrom="column">
                  <wp:posOffset>2438400</wp:posOffset>
                </wp:positionH>
                <wp:positionV relativeFrom="paragraph">
                  <wp:posOffset>285750</wp:posOffset>
                </wp:positionV>
                <wp:extent cx="3223260" cy="172402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260" cy="1724025"/>
                        </a:xfrm>
                        <a:prstGeom prst="rect">
                          <a:avLst/>
                        </a:prstGeom>
                        <a:solidFill>
                          <a:schemeClr val="accent5">
                            <a:lumMod val="20000"/>
                            <a:lumOff val="80000"/>
                          </a:schemeClr>
                        </a:solidFill>
                        <a:ln w="9525">
                          <a:noFill/>
                          <a:miter lim="800000"/>
                          <a:headEnd/>
                          <a:tailEnd/>
                        </a:ln>
                      </wps:spPr>
                      <wps:txbx>
                        <w:txbxContent>
                          <w:p w14:paraId="3DB24B9F" w14:textId="77777777" w:rsidR="0086711E" w:rsidRDefault="0086711E" w:rsidP="0086711E">
                            <w:pPr>
                              <w:jc w:val="center"/>
                              <w:rPr>
                                <w:rFonts w:eastAsiaTheme="majorEastAsia" w:cstheme="minorHAnsi"/>
                                <w:b/>
                                <w:bCs/>
                                <w:sz w:val="28"/>
                                <w:szCs w:val="28"/>
                              </w:rPr>
                            </w:pPr>
                            <w:r>
                              <w:rPr>
                                <w:rFonts w:eastAsiaTheme="majorEastAsia" w:cstheme="minorHAnsi"/>
                                <w:b/>
                                <w:bCs/>
                                <w:sz w:val="28"/>
                                <w:szCs w:val="28"/>
                              </w:rPr>
                              <w:t xml:space="preserve">Safety-Netting Research </w:t>
                            </w:r>
                          </w:p>
                          <w:p w14:paraId="7C0BF9C9" w14:textId="77777777" w:rsidR="0086711E" w:rsidRDefault="0086711E" w:rsidP="0086711E">
                            <w:pPr>
                              <w:jc w:val="center"/>
                              <w:rPr>
                                <w:rFonts w:eastAsiaTheme="majorEastAsia" w:cstheme="minorHAnsi"/>
                                <w:b/>
                                <w:bCs/>
                                <w:sz w:val="28"/>
                                <w:szCs w:val="28"/>
                              </w:rPr>
                            </w:pPr>
                          </w:p>
                          <w:p w14:paraId="727A8ADA" w14:textId="4135E3A7" w:rsidR="0086711E" w:rsidRDefault="0086711E" w:rsidP="0086711E">
                            <w:pPr>
                              <w:jc w:val="center"/>
                              <w:rPr>
                                <w:rFonts w:eastAsiaTheme="majorEastAsia" w:cstheme="minorHAnsi"/>
                                <w:b/>
                                <w:bCs/>
                                <w:sz w:val="28"/>
                                <w:szCs w:val="28"/>
                              </w:rPr>
                            </w:pPr>
                            <w:r w:rsidRPr="00D730AE">
                              <w:rPr>
                                <w:rFonts w:eastAsiaTheme="majorEastAsia" w:cstheme="minorHAnsi"/>
                                <w:b/>
                                <w:bCs/>
                                <w:sz w:val="28"/>
                                <w:szCs w:val="28"/>
                              </w:rPr>
                              <w:t xml:space="preserve">Patient Information Sheet – Patient </w:t>
                            </w:r>
                            <w:r>
                              <w:rPr>
                                <w:rFonts w:eastAsiaTheme="majorEastAsia" w:cstheme="minorHAnsi"/>
                                <w:b/>
                                <w:bCs/>
                                <w:sz w:val="28"/>
                                <w:szCs w:val="28"/>
                              </w:rPr>
                              <w:t>Interview</w:t>
                            </w:r>
                          </w:p>
                          <w:p w14:paraId="622DD0B1" w14:textId="77777777" w:rsidR="0086711E" w:rsidRPr="007E5FF7" w:rsidRDefault="0086711E" w:rsidP="0086711E">
                            <w:pPr>
                              <w:jc w:val="center"/>
                              <w:rPr>
                                <w:rFonts w:cstheme="minorHAnsi"/>
                                <w:sz w:val="28"/>
                                <w:szCs w:val="28"/>
                              </w:rPr>
                            </w:pPr>
                          </w:p>
                          <w:p w14:paraId="12AC0E1D" w14:textId="77777777" w:rsidR="0086711E" w:rsidRPr="00E348C6" w:rsidRDefault="0086711E" w:rsidP="0086711E">
                            <w:pPr>
                              <w:rPr>
                                <w:sz w:val="52"/>
                                <w:szCs w:val="52"/>
                              </w:rPr>
                            </w:pPr>
                          </w:p>
                          <w:p w14:paraId="6DA63304" w14:textId="77777777" w:rsidR="0086711E" w:rsidRPr="00E348C6" w:rsidRDefault="0086711E" w:rsidP="0086711E">
                            <w:pPr>
                              <w:jc w:val="center"/>
                              <w:rPr>
                                <w:b/>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253B8E" id="_x0000_t202" coordsize="21600,21600" o:spt="202" path="m,l,21600r21600,l21600,xe">
                <v:stroke joinstyle="miter"/>
                <v:path gradientshapeok="t" o:connecttype="rect"/>
              </v:shapetype>
              <v:shape id="Text Box 2" o:spid="_x0000_s1026" type="#_x0000_t202" style="position:absolute;margin-left:192pt;margin-top:22.5pt;width:253.8pt;height:135.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" fillcolor="#deeaf6 [664]" stroked="f">
                <v:textbox>
                  <w:txbxContent>
                    <w:p w14:paraId="3DB24B9F" w14:textId="77777777" w:rsidR="0086711E" w:rsidRDefault="0086711E" w:rsidP="0086711E">
                      <w:pPr>
                        <w:jc w:val="center"/>
                        <w:rPr>
                          <w:rFonts w:eastAsiaTheme="majorEastAsia" w:cstheme="minorHAnsi"/>
                          <w:b/>
                          <w:bCs/>
                          <w:sz w:val="28"/>
                          <w:szCs w:val="28"/>
                        </w:rPr>
                      </w:pPr>
                      <w:r>
                        <w:rPr>
                          <w:rFonts w:eastAsiaTheme="majorEastAsia" w:cstheme="minorHAnsi"/>
                          <w:b/>
                          <w:bCs/>
                          <w:sz w:val="28"/>
                          <w:szCs w:val="28"/>
                        </w:rPr>
                        <w:t xml:space="preserve">Safety-Netting Research </w:t>
                      </w:r>
                    </w:p>
                    <w:p w14:paraId="7C0BF9C9" w14:textId="77777777" w:rsidR="0086711E" w:rsidRDefault="0086711E" w:rsidP="0086711E">
                      <w:pPr>
                        <w:jc w:val="center"/>
                        <w:rPr>
                          <w:rFonts w:eastAsiaTheme="majorEastAsia" w:cstheme="minorHAnsi"/>
                          <w:b/>
                          <w:bCs/>
                          <w:sz w:val="28"/>
                          <w:szCs w:val="28"/>
                        </w:rPr>
                      </w:pPr>
                    </w:p>
                    <w:p w14:paraId="727A8ADA" w14:textId="4135E3A7" w:rsidR="0086711E" w:rsidRDefault="0086711E" w:rsidP="0086711E">
                      <w:pPr>
                        <w:jc w:val="center"/>
                        <w:rPr>
                          <w:rFonts w:eastAsiaTheme="majorEastAsia" w:cstheme="minorHAnsi"/>
                          <w:b/>
                          <w:bCs/>
                          <w:sz w:val="28"/>
                          <w:szCs w:val="28"/>
                        </w:rPr>
                      </w:pPr>
                      <w:r w:rsidRPr="00D730AE">
                        <w:rPr>
                          <w:rFonts w:eastAsiaTheme="majorEastAsia" w:cstheme="minorHAnsi"/>
                          <w:b/>
                          <w:bCs/>
                          <w:sz w:val="28"/>
                          <w:szCs w:val="28"/>
                        </w:rPr>
                        <w:t xml:space="preserve">Patient Information Sheet – Patient </w:t>
                      </w:r>
                      <w:r>
                        <w:rPr>
                          <w:rFonts w:eastAsiaTheme="majorEastAsia" w:cstheme="minorHAnsi"/>
                          <w:b/>
                          <w:bCs/>
                          <w:sz w:val="28"/>
                          <w:szCs w:val="28"/>
                        </w:rPr>
                        <w:t>Interview</w:t>
                      </w:r>
                    </w:p>
                    <w:p w14:paraId="622DD0B1" w14:textId="77777777" w:rsidR="0086711E" w:rsidRPr="007E5FF7" w:rsidRDefault="0086711E" w:rsidP="0086711E">
                      <w:pPr>
                        <w:jc w:val="center"/>
                        <w:rPr>
                          <w:rFonts w:cstheme="minorHAnsi"/>
                          <w:sz w:val="28"/>
                          <w:szCs w:val="28"/>
                        </w:rPr>
                      </w:pPr>
                    </w:p>
                    <w:p w14:paraId="12AC0E1D" w14:textId="77777777" w:rsidR="0086711E" w:rsidRPr="00E348C6" w:rsidRDefault="0086711E" w:rsidP="0086711E">
                      <w:pPr>
                        <w:rPr>
                          <w:sz w:val="52"/>
                          <w:szCs w:val="52"/>
                        </w:rPr>
                      </w:pPr>
                    </w:p>
                    <w:p w14:paraId="6DA63304" w14:textId="77777777" w:rsidR="0086711E" w:rsidRPr="00E348C6" w:rsidRDefault="0086711E" w:rsidP="0086711E">
                      <w:pPr>
                        <w:jc w:val="center"/>
                        <w:rPr>
                          <w:b/>
                          <w:sz w:val="72"/>
                          <w:szCs w:val="72"/>
                        </w:rPr>
                      </w:pPr>
                    </w:p>
                  </w:txbxContent>
                </v:textbox>
                <w10:wrap type="square"/>
              </v:shape>
            </w:pict>
          </mc:Fallback>
        </mc:AlternateContent>
      </w:r>
      <w:r w:rsidR="0086711E" w:rsidRPr="00A81A81">
        <w:rPr>
          <w:noProof/>
          <w:color w:val="000000"/>
          <w:sz w:val="48"/>
          <w:szCs w:val="48"/>
          <w:lang w:eastAsia="en-GB"/>
        </w:rPr>
        <w:drawing>
          <wp:anchor distT="0" distB="0" distL="114300" distR="114300" simplePos="0" relativeHeight="251659264" behindDoc="0" locked="0" layoutInCell="1" allowOverlap="1" wp14:anchorId="782749BE" wp14:editId="35B0BA3A">
            <wp:simplePos x="0" y="0"/>
            <wp:positionH relativeFrom="margin">
              <wp:posOffset>0</wp:posOffset>
            </wp:positionH>
            <wp:positionV relativeFrom="paragraph">
              <wp:posOffset>295275</wp:posOffset>
            </wp:positionV>
            <wp:extent cx="2476500" cy="1724025"/>
            <wp:effectExtent l="0" t="0" r="0" b="9525"/>
            <wp:wrapSquare wrapText="bothSides"/>
            <wp:docPr id="533865942" name="Picture 53386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76500" cy="1724025"/>
                    </a:xfrm>
                    <a:prstGeom prst="rect">
                      <a:avLst/>
                    </a:prstGeom>
                  </pic:spPr>
                </pic:pic>
              </a:graphicData>
            </a:graphic>
            <wp14:sizeRelH relativeFrom="margin">
              <wp14:pctWidth>0</wp14:pctWidth>
            </wp14:sizeRelH>
            <wp14:sizeRelV relativeFrom="margin">
              <wp14:pctHeight>0</wp14:pctHeight>
            </wp14:sizeRelV>
          </wp:anchor>
        </w:drawing>
      </w:r>
    </w:p>
    <w:p w14:paraId="1C25683A" w14:textId="77777777" w:rsidR="0086711E" w:rsidRPr="00A81A81" w:rsidRDefault="0086711E" w:rsidP="0086711E"/>
    <w:p w14:paraId="43E8A7CB" w14:textId="364FCB6F" w:rsidR="008F5397" w:rsidRPr="00A81A81" w:rsidRDefault="00095558" w:rsidP="009A450E">
      <w:pPr>
        <w:pStyle w:val="Heading2"/>
        <w:rPr>
          <w:sz w:val="28"/>
          <w:szCs w:val="28"/>
        </w:rPr>
      </w:pPr>
      <w:r w:rsidRPr="00A81A81">
        <w:rPr>
          <w:sz w:val="28"/>
          <w:szCs w:val="28"/>
        </w:rPr>
        <w:t>S</w:t>
      </w:r>
      <w:r w:rsidR="008F5397" w:rsidRPr="00A81A81">
        <w:rPr>
          <w:sz w:val="28"/>
          <w:szCs w:val="28"/>
        </w:rPr>
        <w:t xml:space="preserve">ummary </w:t>
      </w:r>
    </w:p>
    <w:p w14:paraId="22D9E303" w14:textId="77777777" w:rsidR="0086711E" w:rsidRPr="00A81A81" w:rsidRDefault="0010117E" w:rsidP="0086711E">
      <w:pPr>
        <w:pStyle w:val="ListParagraph"/>
        <w:numPr>
          <w:ilvl w:val="0"/>
          <w:numId w:val="14"/>
        </w:numPr>
        <w:jc w:val="both"/>
        <w:rPr>
          <w:sz w:val="28"/>
          <w:szCs w:val="28"/>
        </w:rPr>
      </w:pPr>
      <w:r w:rsidRPr="00A81A81">
        <w:rPr>
          <w:sz w:val="28"/>
          <w:szCs w:val="28"/>
        </w:rPr>
        <w:t xml:space="preserve">Sometimes we </w:t>
      </w:r>
      <w:r w:rsidR="00F20286" w:rsidRPr="00A81A81">
        <w:rPr>
          <w:sz w:val="28"/>
          <w:szCs w:val="28"/>
        </w:rPr>
        <w:t>have</w:t>
      </w:r>
      <w:r w:rsidRPr="00A81A81">
        <w:rPr>
          <w:sz w:val="28"/>
          <w:szCs w:val="28"/>
        </w:rPr>
        <w:t xml:space="preserve"> </w:t>
      </w:r>
      <w:r w:rsidRPr="00A81A81">
        <w:rPr>
          <w:b/>
          <w:bCs/>
          <w:sz w:val="28"/>
          <w:szCs w:val="28"/>
        </w:rPr>
        <w:t>symptoms</w:t>
      </w:r>
      <w:r w:rsidRPr="00A81A81">
        <w:rPr>
          <w:sz w:val="28"/>
          <w:szCs w:val="28"/>
        </w:rPr>
        <w:t xml:space="preserve"> – such as feeling tired or losing weight – that could have </w:t>
      </w:r>
      <w:r w:rsidRPr="00A81A81">
        <w:rPr>
          <w:b/>
          <w:bCs/>
          <w:sz w:val="28"/>
          <w:szCs w:val="28"/>
        </w:rPr>
        <w:t>lots of different causes</w:t>
      </w:r>
      <w:r w:rsidRPr="00A81A81">
        <w:rPr>
          <w:sz w:val="28"/>
          <w:szCs w:val="28"/>
        </w:rPr>
        <w:t>.</w:t>
      </w:r>
      <w:r w:rsidR="00F20286" w:rsidRPr="00A81A81">
        <w:rPr>
          <w:sz w:val="28"/>
          <w:szCs w:val="28"/>
        </w:rPr>
        <w:t xml:space="preserve"> </w:t>
      </w:r>
    </w:p>
    <w:p w14:paraId="7FA95530" w14:textId="1BACE35A" w:rsidR="0086711E" w:rsidRPr="00A81A81" w:rsidRDefault="00F66A95" w:rsidP="0086711E">
      <w:pPr>
        <w:pStyle w:val="ListParagraph"/>
        <w:numPr>
          <w:ilvl w:val="0"/>
          <w:numId w:val="14"/>
        </w:numPr>
        <w:jc w:val="both"/>
        <w:rPr>
          <w:sz w:val="28"/>
          <w:szCs w:val="28"/>
        </w:rPr>
      </w:pPr>
      <w:r w:rsidRPr="00A81A81">
        <w:rPr>
          <w:sz w:val="28"/>
          <w:szCs w:val="28"/>
        </w:rPr>
        <w:t>The</w:t>
      </w:r>
      <w:r w:rsidR="0010117E" w:rsidRPr="00A81A81">
        <w:rPr>
          <w:sz w:val="28"/>
          <w:szCs w:val="28"/>
        </w:rPr>
        <w:t xml:space="preserve"> doctor or nurse</w:t>
      </w:r>
      <w:r w:rsidR="00F20286" w:rsidRPr="00A81A81">
        <w:rPr>
          <w:sz w:val="28"/>
          <w:szCs w:val="28"/>
        </w:rPr>
        <w:t xml:space="preserve"> </w:t>
      </w:r>
      <w:r w:rsidR="0010117E" w:rsidRPr="00A81A81">
        <w:rPr>
          <w:sz w:val="28"/>
          <w:szCs w:val="28"/>
        </w:rPr>
        <w:t xml:space="preserve">may advise you to keep an eye on </w:t>
      </w:r>
      <w:r w:rsidR="00473D56" w:rsidRPr="00A81A81">
        <w:rPr>
          <w:sz w:val="28"/>
          <w:szCs w:val="28"/>
        </w:rPr>
        <w:t>such</w:t>
      </w:r>
      <w:r w:rsidR="0010117E" w:rsidRPr="00A81A81">
        <w:rPr>
          <w:sz w:val="28"/>
          <w:szCs w:val="28"/>
        </w:rPr>
        <w:t xml:space="preserve"> symptoms for a certain amount of time</w:t>
      </w:r>
      <w:r w:rsidR="0086711E" w:rsidRPr="00A81A81">
        <w:rPr>
          <w:sz w:val="28"/>
          <w:szCs w:val="28"/>
        </w:rPr>
        <w:t xml:space="preserve"> </w:t>
      </w:r>
      <w:r w:rsidR="0010117E" w:rsidRPr="00A81A81">
        <w:rPr>
          <w:sz w:val="28"/>
          <w:szCs w:val="28"/>
        </w:rPr>
        <w:t xml:space="preserve">and come back if they haven’t gone away or if they’ve got worse.  This is called </w:t>
      </w:r>
      <w:r w:rsidR="0010117E" w:rsidRPr="00A81A81">
        <w:rPr>
          <w:b/>
          <w:bCs/>
          <w:sz w:val="28"/>
          <w:szCs w:val="28"/>
        </w:rPr>
        <w:t>‘safety-netting’</w:t>
      </w:r>
      <w:r w:rsidR="0010117E" w:rsidRPr="00A81A81">
        <w:rPr>
          <w:sz w:val="28"/>
          <w:szCs w:val="28"/>
        </w:rPr>
        <w:t xml:space="preserve">. </w:t>
      </w:r>
    </w:p>
    <w:p w14:paraId="6E31C19C" w14:textId="795FF8BE" w:rsidR="00FB768B" w:rsidRPr="00A81A81" w:rsidRDefault="00F66A95" w:rsidP="0086711E">
      <w:pPr>
        <w:pStyle w:val="ListParagraph"/>
        <w:numPr>
          <w:ilvl w:val="0"/>
          <w:numId w:val="14"/>
        </w:numPr>
        <w:jc w:val="both"/>
        <w:rPr>
          <w:sz w:val="28"/>
          <w:szCs w:val="28"/>
        </w:rPr>
      </w:pPr>
      <w:r w:rsidRPr="00A81A81">
        <w:rPr>
          <w:sz w:val="28"/>
          <w:szCs w:val="28"/>
        </w:rPr>
        <w:t>Your</w:t>
      </w:r>
      <w:r w:rsidR="005208DD" w:rsidRPr="00A81A81">
        <w:rPr>
          <w:sz w:val="28"/>
          <w:szCs w:val="28"/>
        </w:rPr>
        <w:t xml:space="preserve"> </w:t>
      </w:r>
      <w:r w:rsidR="005208DD" w:rsidRPr="00A81A81">
        <w:rPr>
          <w:b/>
          <w:bCs/>
          <w:sz w:val="28"/>
          <w:szCs w:val="28"/>
        </w:rPr>
        <w:t>surgery is</w:t>
      </w:r>
      <w:r w:rsidR="00F20286" w:rsidRPr="00A81A81">
        <w:rPr>
          <w:b/>
          <w:bCs/>
          <w:sz w:val="28"/>
          <w:szCs w:val="28"/>
        </w:rPr>
        <w:t xml:space="preserve"> using a tool called the Shared Safety Net Action Plan (SSNAP) </w:t>
      </w:r>
      <w:r w:rsidR="005208DD" w:rsidRPr="00A81A81">
        <w:rPr>
          <w:b/>
          <w:bCs/>
          <w:sz w:val="28"/>
          <w:szCs w:val="28"/>
        </w:rPr>
        <w:t>to encourage</w:t>
      </w:r>
      <w:r w:rsidR="00F20286" w:rsidRPr="00A81A81">
        <w:rPr>
          <w:b/>
          <w:bCs/>
          <w:sz w:val="28"/>
          <w:szCs w:val="28"/>
        </w:rPr>
        <w:t xml:space="preserve"> patient involvement in safety-netting</w:t>
      </w:r>
      <w:r w:rsidR="00027D4D" w:rsidRPr="00A81A81">
        <w:rPr>
          <w:sz w:val="28"/>
          <w:szCs w:val="28"/>
        </w:rPr>
        <w:t>.</w:t>
      </w:r>
      <w:r w:rsidR="00FB768B" w:rsidRPr="00A81A81">
        <w:rPr>
          <w:sz w:val="28"/>
          <w:szCs w:val="28"/>
        </w:rPr>
        <w:t xml:space="preserve"> </w:t>
      </w:r>
    </w:p>
    <w:p w14:paraId="18179620" w14:textId="77777777" w:rsidR="0086711E" w:rsidRPr="00A81A81" w:rsidRDefault="00FB768B" w:rsidP="0086711E">
      <w:pPr>
        <w:pStyle w:val="ListParagraph"/>
        <w:numPr>
          <w:ilvl w:val="0"/>
          <w:numId w:val="14"/>
        </w:numPr>
        <w:jc w:val="both"/>
        <w:rPr>
          <w:sz w:val="28"/>
          <w:szCs w:val="28"/>
        </w:rPr>
      </w:pPr>
      <w:r w:rsidRPr="00A81A81">
        <w:rPr>
          <w:color w:val="000000"/>
          <w:sz w:val="28"/>
          <w:szCs w:val="28"/>
        </w:rPr>
        <w:t xml:space="preserve">The </w:t>
      </w:r>
      <w:r w:rsidRPr="00A81A81">
        <w:rPr>
          <w:b/>
          <w:bCs/>
          <w:color w:val="000000"/>
          <w:sz w:val="28"/>
          <w:szCs w:val="28"/>
        </w:rPr>
        <w:t>surgery is taking part in research</w:t>
      </w:r>
      <w:r w:rsidR="003A5FEC" w:rsidRPr="00A81A81">
        <w:rPr>
          <w:color w:val="000000"/>
          <w:sz w:val="28"/>
          <w:szCs w:val="28"/>
        </w:rPr>
        <w:t xml:space="preserve"> led by Bradford Teaching Hospitals NHS Foundation Trust</w:t>
      </w:r>
      <w:r w:rsidR="00C02E78" w:rsidRPr="00A81A81">
        <w:rPr>
          <w:color w:val="000000"/>
          <w:sz w:val="28"/>
          <w:szCs w:val="28"/>
        </w:rPr>
        <w:t xml:space="preserve"> </w:t>
      </w:r>
      <w:r w:rsidRPr="00A81A81">
        <w:rPr>
          <w:color w:val="000000"/>
          <w:sz w:val="28"/>
          <w:szCs w:val="28"/>
        </w:rPr>
        <w:t xml:space="preserve">about safety-netting patients with these sorts of symptoms and the SSNAP tool. </w:t>
      </w:r>
    </w:p>
    <w:p w14:paraId="37722A7D" w14:textId="6E4F8C99" w:rsidR="00EC5381" w:rsidRPr="00A81A81" w:rsidRDefault="00FB768B" w:rsidP="0086711E">
      <w:pPr>
        <w:pStyle w:val="ListParagraph"/>
        <w:numPr>
          <w:ilvl w:val="0"/>
          <w:numId w:val="14"/>
        </w:numPr>
        <w:jc w:val="both"/>
        <w:rPr>
          <w:sz w:val="28"/>
          <w:szCs w:val="28"/>
        </w:rPr>
      </w:pPr>
      <w:r w:rsidRPr="00A81A81">
        <w:rPr>
          <w:sz w:val="28"/>
          <w:szCs w:val="28"/>
        </w:rPr>
        <w:t xml:space="preserve">You’ve </w:t>
      </w:r>
      <w:r w:rsidR="00F20286" w:rsidRPr="00A81A81">
        <w:rPr>
          <w:sz w:val="28"/>
          <w:szCs w:val="28"/>
        </w:rPr>
        <w:t>been given this information sheet because</w:t>
      </w:r>
      <w:r w:rsidR="002D79D2" w:rsidRPr="00A81A81">
        <w:rPr>
          <w:sz w:val="28"/>
          <w:szCs w:val="28"/>
        </w:rPr>
        <w:t xml:space="preserve"> </w:t>
      </w:r>
      <w:r w:rsidR="00F20286" w:rsidRPr="00A81A81">
        <w:rPr>
          <w:sz w:val="28"/>
          <w:szCs w:val="28"/>
        </w:rPr>
        <w:t>you</w:t>
      </w:r>
      <w:r w:rsidR="00734FF1" w:rsidRPr="00A81A81">
        <w:rPr>
          <w:sz w:val="28"/>
          <w:szCs w:val="28"/>
        </w:rPr>
        <w:t xml:space="preserve"> or someone you care for</w:t>
      </w:r>
      <w:r w:rsidR="00F20286" w:rsidRPr="00A81A81">
        <w:rPr>
          <w:sz w:val="28"/>
          <w:szCs w:val="28"/>
        </w:rPr>
        <w:t xml:space="preserve"> may have had </w:t>
      </w:r>
      <w:r w:rsidRPr="00A81A81">
        <w:rPr>
          <w:sz w:val="28"/>
          <w:szCs w:val="28"/>
        </w:rPr>
        <w:t xml:space="preserve">these </w:t>
      </w:r>
      <w:r w:rsidR="00F20286" w:rsidRPr="00A81A81">
        <w:rPr>
          <w:sz w:val="28"/>
          <w:szCs w:val="28"/>
        </w:rPr>
        <w:t>symptom</w:t>
      </w:r>
      <w:r w:rsidR="00EC5381" w:rsidRPr="00A81A81">
        <w:rPr>
          <w:sz w:val="28"/>
          <w:szCs w:val="28"/>
        </w:rPr>
        <w:t>s</w:t>
      </w:r>
      <w:r w:rsidR="00F20286" w:rsidRPr="00A81A81">
        <w:rPr>
          <w:sz w:val="28"/>
          <w:szCs w:val="28"/>
        </w:rPr>
        <w:t xml:space="preserve"> recently</w:t>
      </w:r>
      <w:r w:rsidR="002D79D2" w:rsidRPr="00A81A81">
        <w:rPr>
          <w:sz w:val="28"/>
          <w:szCs w:val="28"/>
        </w:rPr>
        <w:t xml:space="preserve">. You’ve already helped by completing a questionnaire about your experiences, and you </w:t>
      </w:r>
      <w:r w:rsidR="00572729" w:rsidRPr="00A81A81">
        <w:rPr>
          <w:sz w:val="28"/>
          <w:szCs w:val="28"/>
        </w:rPr>
        <w:t>kindly</w:t>
      </w:r>
      <w:r w:rsidR="002D79D2" w:rsidRPr="00A81A81">
        <w:rPr>
          <w:sz w:val="28"/>
          <w:szCs w:val="28"/>
        </w:rPr>
        <w:t xml:space="preserve"> said you’re interested to learn more about </w:t>
      </w:r>
      <w:r w:rsidR="002D79D2" w:rsidRPr="00A81A81">
        <w:rPr>
          <w:b/>
          <w:sz w:val="28"/>
          <w:szCs w:val="28"/>
        </w:rPr>
        <w:t>taking part in an interview</w:t>
      </w:r>
      <w:r w:rsidR="002D79D2" w:rsidRPr="00A81A81">
        <w:rPr>
          <w:sz w:val="28"/>
          <w:szCs w:val="28"/>
        </w:rPr>
        <w:t xml:space="preserve">. </w:t>
      </w:r>
      <w:r w:rsidR="00335F20" w:rsidRPr="00A81A81">
        <w:rPr>
          <w:sz w:val="28"/>
          <w:szCs w:val="28"/>
        </w:rPr>
        <w:t xml:space="preserve"> </w:t>
      </w:r>
    </w:p>
    <w:p w14:paraId="6CB948FA" w14:textId="77777777" w:rsidR="0086711E" w:rsidRPr="00A81A81" w:rsidRDefault="0086711E">
      <w:pPr>
        <w:rPr>
          <w:rFonts w:asciiTheme="majorHAnsi" w:eastAsiaTheme="majorEastAsia" w:hAnsiTheme="majorHAnsi" w:cstheme="majorBidi"/>
          <w:b/>
          <w:sz w:val="26"/>
          <w:szCs w:val="26"/>
        </w:rPr>
      </w:pPr>
      <w:r w:rsidRPr="00A81A81">
        <w:br w:type="page"/>
      </w:r>
    </w:p>
    <w:p w14:paraId="258B61F4" w14:textId="3EE4DB2E" w:rsidR="008F5397" w:rsidRPr="00A81A81" w:rsidRDefault="008F5397" w:rsidP="00BF7FC6">
      <w:pPr>
        <w:pStyle w:val="Heading2"/>
      </w:pPr>
      <w:r w:rsidRPr="00A81A81">
        <w:lastRenderedPageBreak/>
        <w:t>What’s involved?</w:t>
      </w:r>
    </w:p>
    <w:p w14:paraId="6BD9C001" w14:textId="77777777" w:rsidR="00643C6F" w:rsidRPr="00A81A81" w:rsidRDefault="00095558" w:rsidP="009A450E">
      <w:pPr>
        <w:pStyle w:val="Heading3"/>
      </w:pPr>
      <w:r w:rsidRPr="00A81A81">
        <w:t>B</w:t>
      </w:r>
      <w:r w:rsidR="00B31141" w:rsidRPr="00A81A81">
        <w:t>ackground and</w:t>
      </w:r>
      <w:r w:rsidR="008F5397" w:rsidRPr="00A81A81">
        <w:t xml:space="preserve"> purpose </w:t>
      </w:r>
      <w:r w:rsidR="00B31141" w:rsidRPr="00A81A81">
        <w:t>of</w:t>
      </w:r>
      <w:r w:rsidR="008F5397" w:rsidRPr="00A81A81">
        <w:t xml:space="preserve"> the research </w:t>
      </w:r>
    </w:p>
    <w:p w14:paraId="747C87B7" w14:textId="2E5BE12C" w:rsidR="00A34E9B" w:rsidRPr="00A81A81" w:rsidRDefault="0086711E" w:rsidP="00A34E9B">
      <w:pPr>
        <w:jc w:val="both"/>
      </w:pPr>
      <w:r w:rsidRPr="00A81A81">
        <w:rPr>
          <w:noProof/>
          <w:lang w:eastAsia="en-GB"/>
        </w:rPr>
        <w:drawing>
          <wp:anchor distT="0" distB="0" distL="114300" distR="114300" simplePos="0" relativeHeight="251655168" behindDoc="0" locked="0" layoutInCell="1" allowOverlap="1" wp14:anchorId="3F64CE70" wp14:editId="25A4343C">
            <wp:simplePos x="0" y="0"/>
            <wp:positionH relativeFrom="column">
              <wp:posOffset>3457575</wp:posOffset>
            </wp:positionH>
            <wp:positionV relativeFrom="paragraph">
              <wp:posOffset>17780</wp:posOffset>
            </wp:positionV>
            <wp:extent cx="2277110" cy="169926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40865" t="37562" r="45739" b="32816"/>
                    <a:stretch/>
                  </pic:blipFill>
                  <pic:spPr bwMode="auto">
                    <a:xfrm>
                      <a:off x="0" y="0"/>
                      <a:ext cx="2277110" cy="1699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3C6F" w:rsidRPr="00A81A81">
        <w:t>Safety-nettin</w:t>
      </w:r>
      <w:r w:rsidR="00335F20" w:rsidRPr="00A81A81">
        <w:t>g</w:t>
      </w:r>
      <w:r w:rsidR="0008748F" w:rsidRPr="00A81A81">
        <w:t xml:space="preserve"> – in which patients are actively involved in monitoring their symptoms -</w:t>
      </w:r>
      <w:r w:rsidR="0074298B" w:rsidRPr="00A81A81">
        <w:t xml:space="preserve"> can help </w:t>
      </w:r>
      <w:r w:rsidR="00F20286" w:rsidRPr="00A81A81">
        <w:t>doctors and nurses find out as quickly as possible what’s causing patients’ symptoms</w:t>
      </w:r>
      <w:r w:rsidR="0008748F" w:rsidRPr="00A81A81">
        <w:t xml:space="preserve">. </w:t>
      </w:r>
      <w:r w:rsidR="00027D4D" w:rsidRPr="00A81A81">
        <w:rPr>
          <w:iCs/>
          <w:szCs w:val="20"/>
        </w:rPr>
        <w:t>It</w:t>
      </w:r>
      <w:r w:rsidR="00335F20" w:rsidRPr="00A81A81">
        <w:rPr>
          <w:iCs/>
          <w:szCs w:val="20"/>
        </w:rPr>
        <w:t xml:space="preserve"> c</w:t>
      </w:r>
      <w:r w:rsidR="00643C6F" w:rsidRPr="00A81A81">
        <w:rPr>
          <w:iCs/>
          <w:szCs w:val="20"/>
        </w:rPr>
        <w:t xml:space="preserve">an </w:t>
      </w:r>
      <w:r w:rsidR="0074298B" w:rsidRPr="00A81A81">
        <w:rPr>
          <w:iCs/>
          <w:szCs w:val="20"/>
        </w:rPr>
        <w:t>be especially</w:t>
      </w:r>
      <w:r w:rsidR="005208DD" w:rsidRPr="00A81A81">
        <w:rPr>
          <w:iCs/>
          <w:szCs w:val="20"/>
        </w:rPr>
        <w:t xml:space="preserve"> </w:t>
      </w:r>
      <w:r w:rsidR="00FB768B" w:rsidRPr="00A81A81">
        <w:rPr>
          <w:iCs/>
          <w:szCs w:val="20"/>
        </w:rPr>
        <w:t xml:space="preserve">useful </w:t>
      </w:r>
      <w:r w:rsidR="005208DD" w:rsidRPr="00A81A81">
        <w:rPr>
          <w:iCs/>
          <w:szCs w:val="20"/>
        </w:rPr>
        <w:t xml:space="preserve">for </w:t>
      </w:r>
      <w:r w:rsidR="00FB768B" w:rsidRPr="00A81A81">
        <w:rPr>
          <w:iCs/>
          <w:szCs w:val="20"/>
        </w:rPr>
        <w:t>symptoms</w:t>
      </w:r>
      <w:r w:rsidR="005208DD" w:rsidRPr="00A81A81">
        <w:rPr>
          <w:iCs/>
          <w:szCs w:val="20"/>
        </w:rPr>
        <w:t xml:space="preserve"> where</w:t>
      </w:r>
      <w:r w:rsidR="0074298B" w:rsidRPr="00A81A81">
        <w:rPr>
          <w:iCs/>
          <w:szCs w:val="20"/>
        </w:rPr>
        <w:t xml:space="preserve"> </w:t>
      </w:r>
      <w:r w:rsidR="00F20286" w:rsidRPr="00A81A81">
        <w:rPr>
          <w:iCs/>
          <w:szCs w:val="20"/>
        </w:rPr>
        <w:t>the cause is not clear at first</w:t>
      </w:r>
      <w:r w:rsidR="00EC5381" w:rsidRPr="00A81A81">
        <w:rPr>
          <w:iCs/>
          <w:szCs w:val="20"/>
        </w:rPr>
        <w:t>, which are sometimes called ‘non-specific symptoms’</w:t>
      </w:r>
      <w:r w:rsidR="005208DD" w:rsidRPr="00A81A81">
        <w:rPr>
          <w:iCs/>
          <w:szCs w:val="20"/>
        </w:rPr>
        <w:t>.</w:t>
      </w:r>
      <w:r w:rsidR="00F20286" w:rsidRPr="00A81A81">
        <w:rPr>
          <w:iCs/>
          <w:szCs w:val="20"/>
        </w:rPr>
        <w:t xml:space="preserve"> But </w:t>
      </w:r>
      <w:r w:rsidR="00C02E78" w:rsidRPr="00A81A81">
        <w:rPr>
          <w:iCs/>
          <w:szCs w:val="20"/>
        </w:rPr>
        <w:t>current ways of helping patients with these symptoms</w:t>
      </w:r>
      <w:r w:rsidR="00F20286" w:rsidRPr="00A81A81">
        <w:rPr>
          <w:iCs/>
          <w:szCs w:val="20"/>
        </w:rPr>
        <w:t xml:space="preserve"> may not work well for patients</w:t>
      </w:r>
      <w:r w:rsidR="00734FF1" w:rsidRPr="00A81A81">
        <w:rPr>
          <w:iCs/>
          <w:szCs w:val="20"/>
        </w:rPr>
        <w:t xml:space="preserve"> and their families or carers</w:t>
      </w:r>
      <w:r w:rsidR="00F20286" w:rsidRPr="00A81A81">
        <w:rPr>
          <w:iCs/>
          <w:szCs w:val="20"/>
        </w:rPr>
        <w:t xml:space="preserve">. </w:t>
      </w:r>
      <w:bookmarkStart w:id="0" w:name="_Hlk195082164"/>
      <w:r w:rsidR="00F20286" w:rsidRPr="00A81A81">
        <w:rPr>
          <w:iCs/>
          <w:szCs w:val="20"/>
        </w:rPr>
        <w:t>For example, they might forget or misunderstand what symptoms they’re supposed to be monitoring.</w:t>
      </w:r>
      <w:bookmarkEnd w:id="0"/>
    </w:p>
    <w:p w14:paraId="2831E5CA" w14:textId="0F84BF1F" w:rsidR="00027D4D" w:rsidRPr="00A81A81" w:rsidRDefault="00335F20" w:rsidP="00570A52">
      <w:pPr>
        <w:jc w:val="both"/>
      </w:pPr>
      <w:r w:rsidRPr="00A81A81">
        <w:t>The</w:t>
      </w:r>
      <w:r w:rsidR="00A34E9B" w:rsidRPr="00A81A81">
        <w:t xml:space="preserve"> Shared</w:t>
      </w:r>
      <w:r w:rsidR="00FB768B" w:rsidRPr="00A81A81">
        <w:t xml:space="preserve"> Safety Net Action Plan (SSNAP)</w:t>
      </w:r>
      <w:r w:rsidRPr="00A81A81">
        <w:t xml:space="preserve"> </w:t>
      </w:r>
      <w:r w:rsidR="00A34E9B" w:rsidRPr="00A81A81">
        <w:t xml:space="preserve">has been designed with </w:t>
      </w:r>
      <w:r w:rsidR="00F20286" w:rsidRPr="00A81A81">
        <w:t xml:space="preserve">general practice </w:t>
      </w:r>
      <w:r w:rsidR="00643C6F" w:rsidRPr="00A81A81">
        <w:t>staff, patients and members of the public to support active</w:t>
      </w:r>
      <w:r w:rsidR="00A34E9B" w:rsidRPr="00A81A81">
        <w:t xml:space="preserve"> </w:t>
      </w:r>
      <w:r w:rsidR="00643C6F" w:rsidRPr="00A81A81">
        <w:t xml:space="preserve">monitoring of symptoms </w:t>
      </w:r>
      <w:r w:rsidR="00A34E9B" w:rsidRPr="00A81A81">
        <w:t xml:space="preserve">(see </w:t>
      </w:r>
      <w:hyperlink r:id="rId10" w:history="1">
        <w:r w:rsidR="0074298B" w:rsidRPr="00A81A81">
          <w:rPr>
            <w:rStyle w:val="Hyperlink"/>
          </w:rPr>
          <w:t>https://yqsr.org/supporting-impact-tools-and-resources/</w:t>
        </w:r>
      </w:hyperlink>
      <w:r w:rsidR="00A34E9B" w:rsidRPr="00A81A81">
        <w:t>).</w:t>
      </w:r>
      <w:r w:rsidR="00027D4D" w:rsidRPr="00A81A81">
        <w:t xml:space="preserve"> SSNAP produces a summary of the safety-netting discussion, which can be printed or sent electronically to patients. It also provides ways for surgeries to follow</w:t>
      </w:r>
      <w:r w:rsidR="00C02E78" w:rsidRPr="00A81A81">
        <w:t xml:space="preserve"> up with or contact patients</w:t>
      </w:r>
      <w:r w:rsidR="00027D4D" w:rsidRPr="00A81A81">
        <w:t xml:space="preserve">. </w:t>
      </w:r>
    </w:p>
    <w:p w14:paraId="011B2DC0" w14:textId="17CF2D69" w:rsidR="00FC76A1" w:rsidRPr="00A81A81" w:rsidRDefault="00643C6F" w:rsidP="00570A52">
      <w:pPr>
        <w:jc w:val="both"/>
      </w:pPr>
      <w:r w:rsidRPr="00A81A81">
        <w:t>This</w:t>
      </w:r>
      <w:r w:rsidR="00570A52" w:rsidRPr="00A81A81">
        <w:t xml:space="preserve"> </w:t>
      </w:r>
      <w:r w:rsidR="00C02E78" w:rsidRPr="00A81A81">
        <w:t>research</w:t>
      </w:r>
      <w:r w:rsidR="00570A52" w:rsidRPr="00A81A81">
        <w:t xml:space="preserve"> </w:t>
      </w:r>
      <w:r w:rsidR="00FB768B" w:rsidRPr="00A81A81">
        <w:t>study</w:t>
      </w:r>
      <w:r w:rsidR="00734FF1" w:rsidRPr="00A81A81">
        <w:t xml:space="preserve"> </w:t>
      </w:r>
      <w:r w:rsidR="00E17120" w:rsidRPr="00A81A81">
        <w:t>is</w:t>
      </w:r>
      <w:r w:rsidR="00734FF1" w:rsidRPr="00A81A81">
        <w:t xml:space="preserve"> </w:t>
      </w:r>
      <w:r w:rsidRPr="00A81A81">
        <w:rPr>
          <w:color w:val="000000"/>
          <w:szCs w:val="20"/>
        </w:rPr>
        <w:t>assess</w:t>
      </w:r>
      <w:r w:rsidR="00E17120" w:rsidRPr="00A81A81">
        <w:rPr>
          <w:color w:val="000000"/>
          <w:szCs w:val="20"/>
        </w:rPr>
        <w:t>ing</w:t>
      </w:r>
      <w:r w:rsidR="005208DD" w:rsidRPr="00A81A81">
        <w:rPr>
          <w:color w:val="000000"/>
          <w:szCs w:val="20"/>
        </w:rPr>
        <w:t xml:space="preserve"> how</w:t>
      </w:r>
      <w:r w:rsidRPr="00A81A81">
        <w:rPr>
          <w:color w:val="000000"/>
          <w:szCs w:val="20"/>
        </w:rPr>
        <w:t xml:space="preserve"> </w:t>
      </w:r>
      <w:r w:rsidR="00A9798B" w:rsidRPr="00A81A81">
        <w:rPr>
          <w:color w:val="000000"/>
          <w:szCs w:val="20"/>
        </w:rPr>
        <w:t>SSNAP is</w:t>
      </w:r>
      <w:r w:rsidR="005208DD" w:rsidRPr="00A81A81">
        <w:rPr>
          <w:color w:val="000000"/>
          <w:szCs w:val="20"/>
        </w:rPr>
        <w:t xml:space="preserve"> working.</w:t>
      </w:r>
      <w:r w:rsidR="004F64B5" w:rsidRPr="00A81A81">
        <w:rPr>
          <w:color w:val="000000"/>
          <w:szCs w:val="20"/>
        </w:rPr>
        <w:t xml:space="preserve"> </w:t>
      </w:r>
      <w:bookmarkStart w:id="1" w:name="_Hlk208835295"/>
      <w:r w:rsidR="004F64B5" w:rsidRPr="00A81A81">
        <w:rPr>
          <w:color w:val="000000"/>
          <w:szCs w:val="20"/>
        </w:rPr>
        <w:t xml:space="preserve">It involves adult patients with non-specific symptoms and adult family members or informal carers who are with them </w:t>
      </w:r>
      <w:bookmarkEnd w:id="1"/>
      <w:r w:rsidR="004F64B5" w:rsidRPr="00A81A81">
        <w:rPr>
          <w:color w:val="000000"/>
          <w:szCs w:val="20"/>
        </w:rPr>
        <w:t>when they see a doctor or nurse</w:t>
      </w:r>
      <w:r w:rsidR="0013719C" w:rsidRPr="00A81A81">
        <w:rPr>
          <w:color w:val="000000"/>
          <w:szCs w:val="20"/>
        </w:rPr>
        <w:t xml:space="preserve"> about those symptoms</w:t>
      </w:r>
      <w:r w:rsidR="004F64B5" w:rsidRPr="00A81A81">
        <w:rPr>
          <w:color w:val="000000"/>
          <w:szCs w:val="20"/>
        </w:rPr>
        <w:t>, as well as surgery staff. Findings</w:t>
      </w:r>
      <w:r w:rsidR="005208DD" w:rsidRPr="00A81A81">
        <w:rPr>
          <w:color w:val="000000"/>
          <w:szCs w:val="20"/>
        </w:rPr>
        <w:t xml:space="preserve"> </w:t>
      </w:r>
      <w:r w:rsidR="006B2226" w:rsidRPr="00A81A81">
        <w:rPr>
          <w:color w:val="000000"/>
          <w:szCs w:val="20"/>
        </w:rPr>
        <w:t>will be used</w:t>
      </w:r>
      <w:r w:rsidRPr="00A81A81">
        <w:rPr>
          <w:color w:val="000000"/>
          <w:szCs w:val="20"/>
        </w:rPr>
        <w:t xml:space="preserve"> to</w:t>
      </w:r>
      <w:r w:rsidR="005208DD" w:rsidRPr="00A81A81">
        <w:rPr>
          <w:color w:val="000000"/>
          <w:szCs w:val="20"/>
        </w:rPr>
        <w:t xml:space="preserve"> decide whether to</w:t>
      </w:r>
      <w:r w:rsidR="00FB768B" w:rsidRPr="00A81A81">
        <w:rPr>
          <w:color w:val="000000"/>
          <w:szCs w:val="20"/>
        </w:rPr>
        <w:t xml:space="preserve"> run</w:t>
      </w:r>
      <w:r w:rsidR="005208DD" w:rsidRPr="00A81A81">
        <w:rPr>
          <w:color w:val="000000"/>
          <w:szCs w:val="20"/>
        </w:rPr>
        <w:t xml:space="preserve"> an even bigger </w:t>
      </w:r>
      <w:r w:rsidR="00C02E78" w:rsidRPr="00A81A81">
        <w:rPr>
          <w:color w:val="000000"/>
          <w:szCs w:val="20"/>
        </w:rPr>
        <w:t>study</w:t>
      </w:r>
      <w:r w:rsidR="005208DD" w:rsidRPr="00A81A81">
        <w:rPr>
          <w:color w:val="000000"/>
          <w:szCs w:val="20"/>
        </w:rPr>
        <w:t xml:space="preserve"> across England</w:t>
      </w:r>
      <w:r w:rsidR="00FB768B" w:rsidRPr="00A81A81">
        <w:rPr>
          <w:color w:val="000000"/>
          <w:szCs w:val="20"/>
        </w:rPr>
        <w:t xml:space="preserve">, which would in turn </w:t>
      </w:r>
      <w:r w:rsidR="00EC5381" w:rsidRPr="00A81A81">
        <w:rPr>
          <w:color w:val="000000"/>
          <w:szCs w:val="20"/>
        </w:rPr>
        <w:t>show</w:t>
      </w:r>
      <w:r w:rsidR="00FB768B" w:rsidRPr="00A81A81">
        <w:rPr>
          <w:color w:val="000000"/>
          <w:szCs w:val="20"/>
        </w:rPr>
        <w:t xml:space="preserve"> whether</w:t>
      </w:r>
      <w:r w:rsidR="00EC5381" w:rsidRPr="00A81A81">
        <w:rPr>
          <w:color w:val="000000"/>
          <w:szCs w:val="20"/>
        </w:rPr>
        <w:t xml:space="preserve"> it’s a good idea to offer</w:t>
      </w:r>
      <w:r w:rsidR="00FB768B" w:rsidRPr="00A81A81">
        <w:rPr>
          <w:color w:val="000000"/>
          <w:szCs w:val="20"/>
        </w:rPr>
        <w:t xml:space="preserve"> SSNAP </w:t>
      </w:r>
      <w:r w:rsidR="00EC5381" w:rsidRPr="00A81A81">
        <w:rPr>
          <w:color w:val="000000"/>
          <w:szCs w:val="20"/>
        </w:rPr>
        <w:t>nationally</w:t>
      </w:r>
      <w:r w:rsidR="005208DD" w:rsidRPr="00A81A81">
        <w:rPr>
          <w:color w:val="000000"/>
          <w:szCs w:val="20"/>
        </w:rPr>
        <w:t xml:space="preserve">. </w:t>
      </w:r>
    </w:p>
    <w:p w14:paraId="483FB8BA" w14:textId="213EA1DB" w:rsidR="008F5397" w:rsidRPr="00A81A81" w:rsidRDefault="008F5397" w:rsidP="009A450E">
      <w:pPr>
        <w:pStyle w:val="Heading3"/>
      </w:pPr>
      <w:r w:rsidRPr="00A81A81">
        <w:t xml:space="preserve">What </w:t>
      </w:r>
      <w:r w:rsidR="00FC76A1" w:rsidRPr="00A81A81">
        <w:t xml:space="preserve">does </w:t>
      </w:r>
      <w:r w:rsidR="005208DD" w:rsidRPr="00A81A81">
        <w:t xml:space="preserve">it </w:t>
      </w:r>
      <w:r w:rsidRPr="00A81A81">
        <w:t xml:space="preserve">involve? </w:t>
      </w:r>
    </w:p>
    <w:p w14:paraId="2FED88A3" w14:textId="42D3451C" w:rsidR="009C58D9" w:rsidRPr="00A81A81" w:rsidRDefault="00EC5381" w:rsidP="005970C1">
      <w:pPr>
        <w:jc w:val="both"/>
      </w:pPr>
      <w:r w:rsidRPr="00A81A81">
        <w:t>You’re invited</w:t>
      </w:r>
      <w:r w:rsidR="005208DD" w:rsidRPr="00A81A81">
        <w:t xml:space="preserve"> </w:t>
      </w:r>
      <w:r w:rsidR="005970C1" w:rsidRPr="00A81A81">
        <w:rPr>
          <w:b/>
          <w:bCs/>
        </w:rPr>
        <w:t xml:space="preserve">to </w:t>
      </w:r>
      <w:r w:rsidR="002D79D2" w:rsidRPr="00A81A81">
        <w:rPr>
          <w:b/>
          <w:bCs/>
        </w:rPr>
        <w:t xml:space="preserve">talk to a member of the research team </w:t>
      </w:r>
      <w:r w:rsidRPr="00A81A81">
        <w:rPr>
          <w:b/>
          <w:bCs/>
        </w:rPr>
        <w:t>about your</w:t>
      </w:r>
      <w:r w:rsidR="00734FF1" w:rsidRPr="00A81A81">
        <w:rPr>
          <w:b/>
          <w:bCs/>
        </w:rPr>
        <w:t xml:space="preserve"> or your family member’s</w:t>
      </w:r>
      <w:r w:rsidRPr="00A81A81">
        <w:rPr>
          <w:b/>
          <w:bCs/>
        </w:rPr>
        <w:t xml:space="preserve"> experience of seeing a doctor or nurse </w:t>
      </w:r>
      <w:r w:rsidR="00F66A95" w:rsidRPr="00A81A81">
        <w:rPr>
          <w:b/>
          <w:bCs/>
        </w:rPr>
        <w:t xml:space="preserve">from your surgery </w:t>
      </w:r>
      <w:r w:rsidRPr="00A81A81">
        <w:rPr>
          <w:b/>
          <w:bCs/>
        </w:rPr>
        <w:t>about non-specific symptoms.</w:t>
      </w:r>
      <w:r w:rsidR="0008748F" w:rsidRPr="00A81A81">
        <w:t xml:space="preserve"> </w:t>
      </w:r>
      <w:r w:rsidR="002D79D2" w:rsidRPr="00A81A81">
        <w:t xml:space="preserve">The interview will take place on the telephone or online on Teams or Zoom (whichever you prefer) so you won’t have to travel. </w:t>
      </w:r>
      <w:r w:rsidR="009C58D9" w:rsidRPr="00A81A81">
        <w:t>It should last for about an hour, but can</w:t>
      </w:r>
      <w:r w:rsidR="005D3D28" w:rsidRPr="00A81A81">
        <w:t xml:space="preserve"> take</w:t>
      </w:r>
      <w:r w:rsidR="009C58D9" w:rsidRPr="00A81A81">
        <w:t xml:space="preserve"> more or less time depending on what you prefer.  </w:t>
      </w:r>
    </w:p>
    <w:p w14:paraId="203A75D9" w14:textId="746171A3" w:rsidR="009C58D9" w:rsidRPr="00A81A81" w:rsidRDefault="00C05D2E" w:rsidP="005970C1">
      <w:pPr>
        <w:jc w:val="both"/>
      </w:pPr>
      <w:r w:rsidRPr="00A81A81">
        <w:t xml:space="preserve">At the beginning of the </w:t>
      </w:r>
      <w:r w:rsidR="002D79D2" w:rsidRPr="00A81A81">
        <w:t>interview</w:t>
      </w:r>
      <w:r w:rsidRPr="00A81A81">
        <w:t xml:space="preserve"> you will be asked some consent questions</w:t>
      </w:r>
      <w:r w:rsidR="009932EB" w:rsidRPr="00A81A81">
        <w:t xml:space="preserve"> online or</w:t>
      </w:r>
      <w:r w:rsidR="002D79D2" w:rsidRPr="00A81A81">
        <w:t xml:space="preserve"> the researcher </w:t>
      </w:r>
      <w:r w:rsidR="009932EB" w:rsidRPr="00A81A81">
        <w:t>can</w:t>
      </w:r>
      <w:r w:rsidR="002D79D2" w:rsidRPr="00A81A81">
        <w:t xml:space="preserve"> record your consent</w:t>
      </w:r>
      <w:r w:rsidR="009C58D9" w:rsidRPr="00A81A81">
        <w:t>.</w:t>
      </w:r>
      <w:r w:rsidR="00C02E78" w:rsidRPr="00A81A81">
        <w:t xml:space="preserve"> This is your agreement to take part.</w:t>
      </w:r>
      <w:r w:rsidR="009C58D9" w:rsidRPr="00A81A81">
        <w:t xml:space="preserve"> </w:t>
      </w:r>
      <w:r w:rsidR="002D79D2" w:rsidRPr="00A81A81">
        <w:t xml:space="preserve">The researcher </w:t>
      </w:r>
      <w:r w:rsidR="009C58D9" w:rsidRPr="00A81A81">
        <w:t xml:space="preserve">will make notes of the interview and it’ll be recorded to help us remember what was said. We may get the recordings written up or transcribed by a secure service to support this. </w:t>
      </w:r>
      <w:r w:rsidR="00C02E78" w:rsidRPr="00A81A81">
        <w:t xml:space="preserve">Your name would not be given to this service. </w:t>
      </w:r>
    </w:p>
    <w:p w14:paraId="5630B831" w14:textId="7EAE3327" w:rsidR="00A9798B" w:rsidRPr="00A81A81" w:rsidRDefault="00A9798B" w:rsidP="005970C1">
      <w:pPr>
        <w:jc w:val="both"/>
      </w:pPr>
      <w:r w:rsidRPr="00A81A81">
        <w:t xml:space="preserve">It’s up to you whether to </w:t>
      </w:r>
      <w:r w:rsidR="002D79D2" w:rsidRPr="00A81A81">
        <w:t>take part in the interview</w:t>
      </w:r>
      <w:r w:rsidRPr="00A81A81">
        <w:t>. It’s ok if you decide not to and it won’t affect your care in any way.</w:t>
      </w:r>
      <w:r w:rsidR="00C05D2E" w:rsidRPr="00A81A81">
        <w:t xml:space="preserve"> It’s also ok not to answer any questions you do not want to</w:t>
      </w:r>
      <w:r w:rsidR="002D79D2" w:rsidRPr="00A81A81">
        <w:t xml:space="preserve"> or to pause or stop the interview at any time</w:t>
      </w:r>
      <w:r w:rsidR="00C05D2E" w:rsidRPr="00A81A81">
        <w:t xml:space="preserve">. </w:t>
      </w:r>
      <w:r w:rsidRPr="00A81A81">
        <w:t xml:space="preserve"> </w:t>
      </w:r>
    </w:p>
    <w:p w14:paraId="43197D74" w14:textId="1552DF27" w:rsidR="00FC76A1" w:rsidRPr="00A81A81" w:rsidRDefault="00A9798B" w:rsidP="006B2226">
      <w:pPr>
        <w:jc w:val="both"/>
      </w:pPr>
      <w:r w:rsidRPr="00A81A81">
        <w:t xml:space="preserve">The information you provide in the </w:t>
      </w:r>
      <w:r w:rsidR="002D79D2" w:rsidRPr="00A81A81">
        <w:t>interview</w:t>
      </w:r>
      <w:r w:rsidRPr="00A81A81">
        <w:t xml:space="preserve"> is </w:t>
      </w:r>
      <w:r w:rsidR="002D79D2" w:rsidRPr="00A81A81">
        <w:t>confidential</w:t>
      </w:r>
      <w:r w:rsidRPr="00A81A81">
        <w:t xml:space="preserve">, so no-one in </w:t>
      </w:r>
      <w:r w:rsidR="002D79D2" w:rsidRPr="00A81A81">
        <w:t>your</w:t>
      </w:r>
      <w:r w:rsidRPr="00A81A81">
        <w:t xml:space="preserve"> surgery </w:t>
      </w:r>
      <w:r w:rsidR="002D79D2" w:rsidRPr="00A81A81">
        <w:t xml:space="preserve">will know about it. </w:t>
      </w:r>
      <w:r w:rsidRPr="00A81A81">
        <w:t xml:space="preserve"> </w:t>
      </w:r>
      <w:r w:rsidR="009C58D9" w:rsidRPr="00A81A81">
        <w:t xml:space="preserve">Notes will not have your name on them, instead we will refer to you by an anonymous code, so that you can’t be named or identified.  </w:t>
      </w:r>
    </w:p>
    <w:p w14:paraId="5FBE634F" w14:textId="099F3CDA" w:rsidR="008F5397" w:rsidRPr="00A81A81" w:rsidRDefault="008F5397" w:rsidP="009A450E">
      <w:pPr>
        <w:pStyle w:val="Heading3"/>
      </w:pPr>
      <w:r w:rsidRPr="00A81A81">
        <w:t xml:space="preserve">What are the possible benefits of taking part? </w:t>
      </w:r>
    </w:p>
    <w:p w14:paraId="48AF76A4" w14:textId="0F85319D" w:rsidR="00734FF1" w:rsidRPr="00A81A81" w:rsidRDefault="003A5FEC" w:rsidP="003A5FEC">
      <w:pPr>
        <w:jc w:val="both"/>
      </w:pPr>
      <w:r w:rsidRPr="00A81A81">
        <w:t>Telling us your views could help the NHS</w:t>
      </w:r>
      <w:r w:rsidR="00CD5935" w:rsidRPr="00A81A81">
        <w:t xml:space="preserve"> and help make sure other patients with non-specific symptoms are offered the right care at th</w:t>
      </w:r>
      <w:r w:rsidR="009C58D9" w:rsidRPr="00A81A81">
        <w:t xml:space="preserve">e right time. If you complete an interview </w:t>
      </w:r>
      <w:r w:rsidR="00CD5935" w:rsidRPr="00A81A81">
        <w:t>you’ll also</w:t>
      </w:r>
      <w:r w:rsidR="00C05D2E" w:rsidRPr="00A81A81">
        <w:t xml:space="preserve"> be offered an optional £20</w:t>
      </w:r>
      <w:r w:rsidRPr="00A81A81">
        <w:t xml:space="preserve"> shopping voucher </w:t>
      </w:r>
      <w:r w:rsidR="00CD5935" w:rsidRPr="00A81A81">
        <w:t>as a thank you</w:t>
      </w:r>
      <w:r w:rsidRPr="00A81A81">
        <w:t xml:space="preserve">. </w:t>
      </w:r>
    </w:p>
    <w:p w14:paraId="750993FD" w14:textId="00F44384" w:rsidR="00734FF1" w:rsidRPr="00A81A81" w:rsidRDefault="00734FF1" w:rsidP="003A5FEC">
      <w:pPr>
        <w:jc w:val="both"/>
      </w:pPr>
      <w:r w:rsidRPr="00A81A81">
        <w:lastRenderedPageBreak/>
        <w:t>You’re welcome to be accompanied by someone else</w:t>
      </w:r>
      <w:r w:rsidR="005D3D28" w:rsidRPr="00A81A81">
        <w:t xml:space="preserve"> in the interview</w:t>
      </w:r>
      <w:r w:rsidRPr="00A81A81">
        <w:t xml:space="preserve">, such as a family member or carer, </w:t>
      </w:r>
      <w:r w:rsidR="005D3D28" w:rsidRPr="00A81A81">
        <w:t xml:space="preserve">but </w:t>
      </w:r>
      <w:r w:rsidRPr="00A81A81">
        <w:t>we can only offer one voucher per interview, no matter how many people attend</w:t>
      </w:r>
      <w:r w:rsidRPr="00A81A81">
        <w:rPr>
          <w:color w:val="000000"/>
        </w:rPr>
        <w:t xml:space="preserve">. </w:t>
      </w:r>
    </w:p>
    <w:p w14:paraId="2654E3D9" w14:textId="77C39458" w:rsidR="00095558" w:rsidRPr="00A81A81" w:rsidRDefault="003A5FEC" w:rsidP="003A5FEC">
      <w:pPr>
        <w:jc w:val="both"/>
      </w:pPr>
      <w:r w:rsidRPr="00A81A81">
        <w:t xml:space="preserve">It’s your responsibility to check for impacts on tax and benefits that may arise from receiving </w:t>
      </w:r>
      <w:r w:rsidR="00CD5935" w:rsidRPr="00A81A81">
        <w:t>this</w:t>
      </w:r>
      <w:r w:rsidRPr="00A81A81">
        <w:t xml:space="preserve">, before deciding whether you wish to accept </w:t>
      </w:r>
      <w:r w:rsidR="00CD5935" w:rsidRPr="00A81A81">
        <w:t>the voucher</w:t>
      </w:r>
      <w:r w:rsidRPr="00A81A81">
        <w:t>. The</w:t>
      </w:r>
      <w:r w:rsidR="00C05D2E" w:rsidRPr="00A81A81">
        <w:t xml:space="preserve">re are some helpful tips here: </w:t>
      </w:r>
      <w:r w:rsidRPr="00A81A81">
        <w:t xml:space="preserve">https://www.nihr.ac.uk/documents/payment-guidance-for-members-of-the-public-considering-involvement-in-research/27372#benefits-advice-service. </w:t>
      </w:r>
    </w:p>
    <w:p w14:paraId="2A798C68" w14:textId="250E6401" w:rsidR="008F5397" w:rsidRPr="00A81A81" w:rsidRDefault="008F5397" w:rsidP="009A450E">
      <w:pPr>
        <w:pStyle w:val="Heading3"/>
      </w:pPr>
      <w:r w:rsidRPr="00A81A81">
        <w:t xml:space="preserve">What are the possible disadvantages and risks of taking part? </w:t>
      </w:r>
    </w:p>
    <w:p w14:paraId="0097E727" w14:textId="77980E93" w:rsidR="00CD5935" w:rsidRPr="00A81A81" w:rsidRDefault="00CD5935" w:rsidP="00A33DA8">
      <w:pPr>
        <w:rPr>
          <w:b/>
          <w:i/>
        </w:rPr>
      </w:pPr>
      <w:r w:rsidRPr="00A81A81">
        <w:t xml:space="preserve">Experiencing non-specific symptoms can be worrying </w:t>
      </w:r>
      <w:r w:rsidR="00C05D2E" w:rsidRPr="00A81A81">
        <w:t xml:space="preserve">so it’s possible that you might feel upset when </w:t>
      </w:r>
      <w:r w:rsidR="009C58D9" w:rsidRPr="00A81A81">
        <w:t xml:space="preserve">talking </w:t>
      </w:r>
      <w:r w:rsidR="00C05D2E" w:rsidRPr="00A81A81">
        <w:t xml:space="preserve">about this. </w:t>
      </w:r>
      <w:r w:rsidR="00473D56" w:rsidRPr="00A81A81">
        <w:t xml:space="preserve">You’re welcome to </w:t>
      </w:r>
      <w:r w:rsidR="009C58D9" w:rsidRPr="00A81A81">
        <w:t xml:space="preserve">pause or </w:t>
      </w:r>
      <w:r w:rsidR="00473D56" w:rsidRPr="00A81A81">
        <w:t xml:space="preserve">stop </w:t>
      </w:r>
      <w:r w:rsidR="009C58D9" w:rsidRPr="00A81A81">
        <w:t>talking</w:t>
      </w:r>
      <w:r w:rsidR="00027D4D" w:rsidRPr="00A81A81">
        <w:t xml:space="preserve"> </w:t>
      </w:r>
      <w:r w:rsidR="00473D56" w:rsidRPr="00A81A81">
        <w:t xml:space="preserve">at any time </w:t>
      </w:r>
      <w:r w:rsidR="009C58D9" w:rsidRPr="00A81A81">
        <w:t xml:space="preserve">and not to answer any question without giving a reason.  If </w:t>
      </w:r>
      <w:r w:rsidR="00C05D2E" w:rsidRPr="00A81A81">
        <w:t>you need support</w:t>
      </w:r>
      <w:r w:rsidR="00F66A95" w:rsidRPr="00A81A81">
        <w:t xml:space="preserve"> for your symptoms</w:t>
      </w:r>
      <w:r w:rsidR="00C05D2E" w:rsidRPr="00A81A81">
        <w:t>, you can contact your surgery</w:t>
      </w:r>
      <w:r w:rsidR="005D3D28" w:rsidRPr="00A81A81">
        <w:t>. Helplines can be useful too. D</w:t>
      </w:r>
      <w:r w:rsidR="00C05D2E" w:rsidRPr="00A81A81">
        <w:t>epending on what’s worrying you, some places where you can get support include:</w:t>
      </w:r>
    </w:p>
    <w:p w14:paraId="4DD4105D" w14:textId="51BF026B" w:rsidR="00C05D2E" w:rsidRPr="00A81A81" w:rsidRDefault="0086711E" w:rsidP="00C05D2E">
      <w:pPr>
        <w:spacing w:before="240"/>
      </w:pPr>
      <w:r w:rsidRPr="00A81A81">
        <w:rPr>
          <w:noProof/>
          <w:color w:val="000000"/>
          <w:sz w:val="48"/>
          <w:szCs w:val="48"/>
          <w:lang w:eastAsia="en-GB"/>
        </w:rPr>
        <w:drawing>
          <wp:anchor distT="0" distB="0" distL="114300" distR="114300" simplePos="0" relativeHeight="251658240" behindDoc="0" locked="0" layoutInCell="1" allowOverlap="1" wp14:anchorId="17E21A6B" wp14:editId="36155B1D">
            <wp:simplePos x="0" y="0"/>
            <wp:positionH relativeFrom="margin">
              <wp:posOffset>0</wp:posOffset>
            </wp:positionH>
            <wp:positionV relativeFrom="paragraph">
              <wp:posOffset>83820</wp:posOffset>
            </wp:positionV>
            <wp:extent cx="1970405" cy="1371600"/>
            <wp:effectExtent l="0" t="0" r="0" b="0"/>
            <wp:wrapSquare wrapText="bothSides"/>
            <wp:docPr id="662219677" name="Picture 662219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0405" cy="1371600"/>
                    </a:xfrm>
                    <a:prstGeom prst="rect">
                      <a:avLst/>
                    </a:prstGeom>
                  </pic:spPr>
                </pic:pic>
              </a:graphicData>
            </a:graphic>
            <wp14:sizeRelH relativeFrom="margin">
              <wp14:pctWidth>0</wp14:pctWidth>
            </wp14:sizeRelH>
            <wp14:sizeRelV relativeFrom="margin">
              <wp14:pctHeight>0</wp14:pctHeight>
            </wp14:sizeRelV>
          </wp:anchor>
        </w:drawing>
      </w:r>
      <w:r w:rsidR="00BB3A1E" w:rsidRPr="00A81A81">
        <w:rPr>
          <w:b/>
        </w:rPr>
        <w:t xml:space="preserve">The </w:t>
      </w:r>
      <w:r w:rsidR="00C05D2E" w:rsidRPr="00A81A81">
        <w:rPr>
          <w:b/>
        </w:rPr>
        <w:t>Samaritans</w:t>
      </w:r>
      <w:r w:rsidR="00F5210E" w:rsidRPr="00A81A81">
        <w:t xml:space="preserve">: get in touch at any time to talk about anything that’s troubling you.  Call 116 12 or email </w:t>
      </w:r>
      <w:hyperlink r:id="rId12" w:history="1">
        <w:r w:rsidR="00F5210E" w:rsidRPr="00A81A81">
          <w:rPr>
            <w:rStyle w:val="Hyperlink"/>
          </w:rPr>
          <w:t>jo@samaritans.org</w:t>
        </w:r>
      </w:hyperlink>
      <w:r w:rsidR="00F5210E" w:rsidRPr="00A81A81">
        <w:t xml:space="preserve"> </w:t>
      </w:r>
    </w:p>
    <w:p w14:paraId="16939F65" w14:textId="5411B9CB" w:rsidR="00C05D2E" w:rsidRPr="00A81A81" w:rsidRDefault="00C05D2E" w:rsidP="00C05D2E">
      <w:r w:rsidRPr="00A81A81">
        <w:rPr>
          <w:b/>
        </w:rPr>
        <w:t>Macmillan</w:t>
      </w:r>
      <w:r w:rsidR="00F5210E" w:rsidRPr="00A81A81">
        <w:rPr>
          <w:b/>
        </w:rPr>
        <w:t xml:space="preserve"> cancer support</w:t>
      </w:r>
      <w:r w:rsidR="00473D56" w:rsidRPr="00A81A81">
        <w:rPr>
          <w:b/>
        </w:rPr>
        <w:t xml:space="preserve"> line</w:t>
      </w:r>
      <w:r w:rsidR="00F5210E" w:rsidRPr="00A81A81">
        <w:t xml:space="preserve">: if you’re worried about cancer, you can call 0808 808 00 00 7 days a week, 8am – 8pm. You can also use the online chat or email at </w:t>
      </w:r>
      <w:hyperlink r:id="rId13" w:history="1">
        <w:r w:rsidR="00473D56" w:rsidRPr="00A81A81">
          <w:rPr>
            <w:rStyle w:val="Hyperlink"/>
          </w:rPr>
          <w:t>https://www.macmillan.org.uk/cancer-information-and-support/get-help/macmillan-services</w:t>
        </w:r>
      </w:hyperlink>
      <w:r w:rsidR="00473D56" w:rsidRPr="00A81A81">
        <w:t xml:space="preserve"> </w:t>
      </w:r>
    </w:p>
    <w:p w14:paraId="261457F9" w14:textId="316AE887" w:rsidR="00CD5935" w:rsidRPr="00A81A81" w:rsidRDefault="00C05D2E" w:rsidP="00CD5935">
      <w:r w:rsidRPr="00A81A81">
        <w:rPr>
          <w:b/>
        </w:rPr>
        <w:t xml:space="preserve">Age </w:t>
      </w:r>
      <w:r w:rsidR="00473D56" w:rsidRPr="00A81A81">
        <w:rPr>
          <w:b/>
        </w:rPr>
        <w:t>UK advice line</w:t>
      </w:r>
      <w:r w:rsidR="00473D56" w:rsidRPr="00A81A81">
        <w:t xml:space="preserve">: older people and their families, friends and carers can call 0800 687 1602 from 8am – 7pm for advice and support. There’s also a Silver Line helpline, which you can call 24 hours a day, 7 days a week on 0800 470 80 90. </w:t>
      </w:r>
    </w:p>
    <w:p w14:paraId="4E86CFE6" w14:textId="7C525906" w:rsidR="00734FF1" w:rsidRPr="00A81A81" w:rsidRDefault="00734FF1" w:rsidP="00734FF1">
      <w:pPr>
        <w:pStyle w:val="Heading3"/>
      </w:pPr>
      <w:r w:rsidRPr="00A81A81">
        <w:t>Processing participants’ data in line with General Data Protection Regulation (GDPR)</w:t>
      </w:r>
    </w:p>
    <w:p w14:paraId="24E295DB" w14:textId="09A145CA" w:rsidR="00734FF1" w:rsidRPr="00A81A81" w:rsidRDefault="00734FF1" w:rsidP="00734FF1">
      <w:pPr>
        <w:pStyle w:val="Heading3"/>
      </w:pPr>
      <w:r w:rsidRPr="00A81A81">
        <w:t xml:space="preserve">How will we use information about you? </w:t>
      </w:r>
    </w:p>
    <w:p w14:paraId="424E897C" w14:textId="1737B1C4" w:rsidR="00267CBE" w:rsidRPr="00A81A81" w:rsidRDefault="00267CBE" w:rsidP="00267CBE">
      <w:pPr>
        <w:jc w:val="both"/>
      </w:pPr>
      <w:r w:rsidRPr="00A81A81">
        <w:t>We will need to use information from you for this research project. This information will include your:</w:t>
      </w:r>
    </w:p>
    <w:p w14:paraId="3B42B6AE" w14:textId="34B6B56D" w:rsidR="00267CBE" w:rsidRPr="00A81A81" w:rsidRDefault="00267CBE" w:rsidP="00267CBE">
      <w:pPr>
        <w:pStyle w:val="ListParagraph"/>
        <w:numPr>
          <w:ilvl w:val="0"/>
          <w:numId w:val="13"/>
        </w:numPr>
        <w:jc w:val="both"/>
      </w:pPr>
      <w:r w:rsidRPr="00A81A81">
        <w:t>name (when you sign the consent form);</w:t>
      </w:r>
    </w:p>
    <w:p w14:paraId="20490197" w14:textId="7408A200" w:rsidR="00267CBE" w:rsidRPr="00A81A81" w:rsidRDefault="00267CBE" w:rsidP="00267CBE">
      <w:pPr>
        <w:pStyle w:val="ListParagraph"/>
        <w:numPr>
          <w:ilvl w:val="0"/>
          <w:numId w:val="13"/>
        </w:numPr>
        <w:jc w:val="both"/>
      </w:pPr>
      <w:r w:rsidRPr="00A81A81">
        <w:t xml:space="preserve">contact details (if you would like us to send the £20 thank you voucher to your home and/or if you would like a copy of the study’s findings when they are available); </w:t>
      </w:r>
    </w:p>
    <w:p w14:paraId="3624DD7B" w14:textId="428B55BE" w:rsidR="00267CBE" w:rsidRPr="00A81A81" w:rsidRDefault="00267CBE" w:rsidP="00267CBE">
      <w:pPr>
        <w:pStyle w:val="ListParagraph"/>
        <w:numPr>
          <w:ilvl w:val="0"/>
          <w:numId w:val="13"/>
        </w:numPr>
        <w:jc w:val="both"/>
      </w:pPr>
      <w:r w:rsidRPr="00A81A81">
        <w:t>whether you are a patient or a family member/carer.</w:t>
      </w:r>
    </w:p>
    <w:p w14:paraId="5320412D" w14:textId="5ACE0E67" w:rsidR="00267CBE" w:rsidRPr="00A81A81" w:rsidRDefault="00267CBE" w:rsidP="00267CBE">
      <w:pPr>
        <w:jc w:val="both"/>
      </w:pPr>
      <w:r w:rsidRPr="00A81A81">
        <w:t>People will use this information to do the research or to check your records to make sure that the research is being done properly.</w:t>
      </w:r>
    </w:p>
    <w:p w14:paraId="1BDFEA1A" w14:textId="144C5EBC" w:rsidR="00734FF1" w:rsidRPr="00A81A81" w:rsidRDefault="00267CBE" w:rsidP="00C02E78">
      <w:pPr>
        <w:jc w:val="both"/>
      </w:pPr>
      <w:r w:rsidRPr="00A81A81">
        <w:t>People who do not need to know who you are will not be able to see your name or contact details. Your data will have a code number instead.</w:t>
      </w:r>
      <w:r w:rsidR="00C02E78" w:rsidRPr="00A81A81">
        <w:t xml:space="preserve"> </w:t>
      </w:r>
      <w:r w:rsidR="00734FF1" w:rsidRPr="00A81A81">
        <w:t>We will keep all information about you safe and secure by:</w:t>
      </w:r>
    </w:p>
    <w:p w14:paraId="1A17BB55" w14:textId="77777777" w:rsidR="00006517" w:rsidRPr="00A81A81" w:rsidRDefault="00006517" w:rsidP="00006517">
      <w:pPr>
        <w:pStyle w:val="ListParagraph"/>
        <w:numPr>
          <w:ilvl w:val="0"/>
          <w:numId w:val="10"/>
        </w:numPr>
        <w:ind w:left="709" w:hanging="349"/>
        <w:jc w:val="both"/>
      </w:pPr>
      <w:r w:rsidRPr="00A81A81">
        <w:t xml:space="preserve">Securely storing information collected at Bradford Teaching Hospitals NHS Foundation Trust, where it will remain confidential; </w:t>
      </w:r>
    </w:p>
    <w:p w14:paraId="5F38F401" w14:textId="2744A0E7" w:rsidR="009932EB" w:rsidRPr="00A81A81" w:rsidRDefault="00006517" w:rsidP="009932EB">
      <w:pPr>
        <w:pStyle w:val="ListParagraph"/>
        <w:numPr>
          <w:ilvl w:val="0"/>
          <w:numId w:val="10"/>
        </w:numPr>
        <w:ind w:left="709" w:hanging="349"/>
        <w:jc w:val="both"/>
      </w:pPr>
      <w:r w:rsidRPr="00A81A81">
        <w:t>Interviews will be recorded using encrypted recording devices</w:t>
      </w:r>
      <w:r w:rsidR="009932EB" w:rsidRPr="00A81A81">
        <w:t xml:space="preserve"> </w:t>
      </w:r>
      <w:r w:rsidR="009932EB" w:rsidRPr="00A81A81">
        <w:rPr>
          <w:color w:val="000000"/>
          <w:szCs w:val="20"/>
        </w:rPr>
        <w:t>or the recording function in Teams/Zoom</w:t>
      </w:r>
      <w:r w:rsidRPr="00A81A81">
        <w:t>. As soon as possible after the interviews, researchers will download the recordings to a restricted access folder</w:t>
      </w:r>
      <w:r w:rsidR="009932EB" w:rsidRPr="00A81A81">
        <w:t xml:space="preserve"> </w:t>
      </w:r>
      <w:r w:rsidR="009932EB" w:rsidRPr="00A81A81">
        <w:rPr>
          <w:color w:val="000000"/>
          <w:szCs w:val="20"/>
        </w:rPr>
        <w:t>and delete them from the recording device or Teams/Zoom</w:t>
      </w:r>
      <w:r w:rsidRPr="00A81A81">
        <w:t xml:space="preserve">. Where recordings are sent to a transcription service, we will use a service that </w:t>
      </w:r>
      <w:r w:rsidRPr="00A81A81">
        <w:lastRenderedPageBreak/>
        <w:t xml:space="preserve">has secure arrangements for the transfer of recordings and transcriptions. </w:t>
      </w:r>
      <w:bookmarkStart w:id="2" w:name="_Hlk208836571"/>
      <w:r w:rsidR="00946613" w:rsidRPr="00A81A81">
        <w:t xml:space="preserve">If you withdraw from the study, </w:t>
      </w:r>
      <w:r w:rsidR="00636AD1" w:rsidRPr="00A81A81">
        <w:t xml:space="preserve">just let a member of the research team listed below know and we will delete your recording from the restricted access folder </w:t>
      </w:r>
      <w:r w:rsidR="00946613" w:rsidRPr="00A81A81">
        <w:t xml:space="preserve">until the point when we start analysing the information, after which time it will not be possible to remove it. </w:t>
      </w:r>
      <w:bookmarkEnd w:id="2"/>
    </w:p>
    <w:p w14:paraId="5737A3DC" w14:textId="77777777" w:rsidR="00527D29" w:rsidRPr="00A81A81" w:rsidRDefault="00006517" w:rsidP="00006517">
      <w:pPr>
        <w:pStyle w:val="ListParagraph"/>
        <w:numPr>
          <w:ilvl w:val="0"/>
          <w:numId w:val="10"/>
        </w:numPr>
        <w:ind w:left="709" w:hanging="349"/>
        <w:jc w:val="both"/>
      </w:pPr>
      <w:r w:rsidRPr="00A81A81">
        <w:t xml:space="preserve">Researchers will remove all potentially identifiable information from transcripts or notes (such as people’s or place names). You will only be referred to by your code number and we will not identify the surgery. </w:t>
      </w:r>
    </w:p>
    <w:p w14:paraId="0C9610EE" w14:textId="7789770D" w:rsidR="00527D29" w:rsidRPr="00A81A81" w:rsidRDefault="00527D29" w:rsidP="00527D29">
      <w:pPr>
        <w:pStyle w:val="ListParagraph"/>
        <w:numPr>
          <w:ilvl w:val="0"/>
          <w:numId w:val="10"/>
        </w:numPr>
        <w:ind w:left="709" w:hanging="349"/>
        <w:jc w:val="both"/>
      </w:pPr>
      <w:r w:rsidRPr="00A81A81">
        <w:t xml:space="preserve">We may include direct quotations from you from your interview but you will not be identified in these. </w:t>
      </w:r>
    </w:p>
    <w:p w14:paraId="0CAE69A6" w14:textId="37693616" w:rsidR="00006517" w:rsidRPr="00A81A81" w:rsidRDefault="00006517" w:rsidP="00B84EE6">
      <w:pPr>
        <w:pStyle w:val="ListParagraph"/>
        <w:numPr>
          <w:ilvl w:val="0"/>
          <w:numId w:val="10"/>
        </w:numPr>
        <w:ind w:left="709" w:hanging="349"/>
        <w:jc w:val="both"/>
      </w:pPr>
      <w:r w:rsidRPr="00A81A81">
        <w:t xml:space="preserve">We aim to publish our findings in academic journals and present at conferences. You will not be identified in any report/publication and neither will the surgery. </w:t>
      </w:r>
    </w:p>
    <w:p w14:paraId="11BD6FD8" w14:textId="5A4CB478" w:rsidR="00B84EE6" w:rsidRPr="00A81A81" w:rsidRDefault="00B84EE6" w:rsidP="00B84EE6">
      <w:pPr>
        <w:pStyle w:val="Heading3"/>
        <w:spacing w:after="240"/>
        <w:rPr>
          <w:rFonts w:asciiTheme="minorHAnsi" w:eastAsiaTheme="minorHAnsi" w:hAnsiTheme="minorHAnsi" w:cstheme="minorBidi"/>
          <w:b w:val="0"/>
          <w:i w:val="0"/>
          <w:sz w:val="22"/>
          <w:szCs w:val="22"/>
        </w:rPr>
      </w:pPr>
      <w:r w:rsidRPr="00A81A81">
        <w:rPr>
          <w:rFonts w:asciiTheme="minorHAnsi" w:eastAsiaTheme="minorHAnsi" w:hAnsiTheme="minorHAnsi" w:cstheme="minorBidi"/>
          <w:b w:val="0"/>
          <w:i w:val="0"/>
          <w:sz w:val="22"/>
          <w:szCs w:val="22"/>
        </w:rPr>
        <w:t>Your personal data will not be stored or shared outside the UK.</w:t>
      </w:r>
    </w:p>
    <w:p w14:paraId="50A5B77E" w14:textId="4EC25ED8" w:rsidR="00734FF1" w:rsidRPr="00A81A81" w:rsidRDefault="00734FF1" w:rsidP="00734FF1">
      <w:pPr>
        <w:pStyle w:val="Heading3"/>
      </w:pPr>
      <w:r w:rsidRPr="00A81A81">
        <w:t>How will we use information about you after the study ends?</w:t>
      </w:r>
    </w:p>
    <w:p w14:paraId="007D42AE" w14:textId="77777777" w:rsidR="00734FF1" w:rsidRPr="00A81A81" w:rsidRDefault="00734FF1" w:rsidP="00734FF1">
      <w:r w:rsidRPr="00A81A81">
        <w:t>Once we have finished the study, we will keep some of the data so we can check the results. We will write our reports in a way that no-one can work out that you took part in the study.</w:t>
      </w:r>
    </w:p>
    <w:p w14:paraId="6073C1E2" w14:textId="3F99698E" w:rsidR="00734FF1" w:rsidRPr="00A81A81" w:rsidRDefault="00734FF1" w:rsidP="00734FF1">
      <w:r w:rsidRPr="00A81A81">
        <w:t xml:space="preserve">We will keep your study data for a maximum of 5 years. </w:t>
      </w:r>
      <w:bookmarkStart w:id="3" w:name="_Hlk208834236"/>
      <w:r w:rsidR="004E4A19" w:rsidRPr="00A81A81">
        <w:t>The study data will then be fully anonymised and securely archived or destroyed.</w:t>
      </w:r>
      <w:bookmarkEnd w:id="3"/>
    </w:p>
    <w:p w14:paraId="53E1EF8A" w14:textId="77777777" w:rsidR="00734FF1" w:rsidRPr="00A81A81" w:rsidRDefault="00734FF1" w:rsidP="00734FF1">
      <w:pPr>
        <w:pStyle w:val="Heading3"/>
      </w:pPr>
      <w:r w:rsidRPr="00A81A81">
        <w:t>What are your choices about how your information is used?</w:t>
      </w:r>
    </w:p>
    <w:p w14:paraId="1DAF70C7" w14:textId="77777777" w:rsidR="00734FF1" w:rsidRPr="00A81A81" w:rsidRDefault="00734FF1" w:rsidP="00734FF1">
      <w:pPr>
        <w:pStyle w:val="ListParagraph"/>
        <w:numPr>
          <w:ilvl w:val="0"/>
          <w:numId w:val="8"/>
        </w:numPr>
        <w:jc w:val="both"/>
      </w:pPr>
      <w:r w:rsidRPr="00A81A81">
        <w:t>You can stop being part of the study at any time, without giving a reason, but we will keep information about you that we already have.</w:t>
      </w:r>
    </w:p>
    <w:p w14:paraId="6E864E7E" w14:textId="2B887A87" w:rsidR="00734FF1" w:rsidRPr="00A81A81" w:rsidRDefault="00734FF1" w:rsidP="00734FF1">
      <w:pPr>
        <w:pStyle w:val="ListParagraph"/>
        <w:numPr>
          <w:ilvl w:val="0"/>
          <w:numId w:val="8"/>
        </w:numPr>
        <w:jc w:val="both"/>
      </w:pPr>
      <w:r w:rsidRPr="00A81A81">
        <w:t>You have the right to ask us to access, remove, change or delete data we hold about you for the purposes of the study. You can also object to our processing of your data. We might not always be able to do this if it means we cannot use your data to do the research. If so, we will tell you why we cannot do this.</w:t>
      </w:r>
    </w:p>
    <w:p w14:paraId="317E2D90" w14:textId="3E53CE10" w:rsidR="00734FF1" w:rsidRPr="00A81A81" w:rsidRDefault="00734FF1" w:rsidP="00734FF1">
      <w:pPr>
        <w:pStyle w:val="Heading3"/>
      </w:pPr>
      <w:r w:rsidRPr="00A81A81">
        <w:t>Where can you find out more about how your information is used?</w:t>
      </w:r>
    </w:p>
    <w:p w14:paraId="50A6B578" w14:textId="4B0BDDDD" w:rsidR="00734FF1" w:rsidRPr="00A81A81" w:rsidRDefault="00734FF1" w:rsidP="00734FF1">
      <w:r w:rsidRPr="00A81A81">
        <w:t>You can find out more about how we use your information:</w:t>
      </w:r>
    </w:p>
    <w:p w14:paraId="268C935D" w14:textId="604FBD08" w:rsidR="00734FF1" w:rsidRPr="00A81A81" w:rsidRDefault="00734FF1" w:rsidP="00734FF1">
      <w:pPr>
        <w:pStyle w:val="ListParagraph"/>
        <w:numPr>
          <w:ilvl w:val="0"/>
          <w:numId w:val="9"/>
        </w:numPr>
        <w:ind w:left="709" w:hanging="349"/>
      </w:pPr>
      <w:hyperlink r:id="rId14" w:history="1">
        <w:r w:rsidRPr="00A81A81">
          <w:rPr>
            <w:rStyle w:val="Hyperlink"/>
          </w:rPr>
          <w:t>www.hra.nhs.uk/patientdataandresearch</w:t>
        </w:r>
      </w:hyperlink>
      <w:r w:rsidRPr="00A81A81">
        <w:t xml:space="preserve"> </w:t>
      </w:r>
    </w:p>
    <w:p w14:paraId="79FE174C" w14:textId="77777777" w:rsidR="00734FF1" w:rsidRPr="00A81A81" w:rsidRDefault="00734FF1" w:rsidP="00734FF1">
      <w:pPr>
        <w:pStyle w:val="ListParagraph"/>
        <w:numPr>
          <w:ilvl w:val="0"/>
          <w:numId w:val="9"/>
        </w:numPr>
        <w:ind w:left="709" w:hanging="349"/>
      </w:pPr>
      <w:r w:rsidRPr="00A81A81">
        <w:t>by asking one of the research team;</w:t>
      </w:r>
    </w:p>
    <w:p w14:paraId="23D0A783" w14:textId="77777777" w:rsidR="00734FF1" w:rsidRPr="00A81A81" w:rsidRDefault="00734FF1" w:rsidP="00734FF1">
      <w:pPr>
        <w:pStyle w:val="ListParagraph"/>
        <w:numPr>
          <w:ilvl w:val="0"/>
          <w:numId w:val="9"/>
        </w:numPr>
        <w:ind w:left="709" w:hanging="349"/>
      </w:pPr>
      <w:r w:rsidRPr="00A81A81">
        <w:t>by sending an email to [ADD RESEARCH FELLOW EMAIL ADDRESS]; or</w:t>
      </w:r>
    </w:p>
    <w:p w14:paraId="275A4E9E" w14:textId="18DCE1F8" w:rsidR="00734FF1" w:rsidRPr="00A81A81" w:rsidRDefault="00734FF1" w:rsidP="00734FF1">
      <w:pPr>
        <w:pStyle w:val="ListParagraph"/>
        <w:numPr>
          <w:ilvl w:val="0"/>
          <w:numId w:val="9"/>
        </w:numPr>
        <w:ind w:left="709" w:hanging="349"/>
      </w:pPr>
      <w:r w:rsidRPr="00A81A81">
        <w:t>by ringing us on [ADD RESEARCH FELLOW TELEPHONE NUMBER].</w:t>
      </w:r>
    </w:p>
    <w:p w14:paraId="4A5BC7CA" w14:textId="59D12220" w:rsidR="008F5397" w:rsidRPr="00A81A81" w:rsidRDefault="008F5397" w:rsidP="00095558">
      <w:pPr>
        <w:pStyle w:val="Heading2"/>
      </w:pPr>
      <w:r w:rsidRPr="00A81A81">
        <w:t xml:space="preserve">Further supporting information </w:t>
      </w:r>
    </w:p>
    <w:p w14:paraId="06D4876B" w14:textId="5B52BEA7" w:rsidR="008F5397" w:rsidRPr="00A81A81" w:rsidRDefault="00095558" w:rsidP="00DC45EC">
      <w:pPr>
        <w:pStyle w:val="Heading3"/>
      </w:pPr>
      <w:r w:rsidRPr="00A81A81">
        <w:t>W</w:t>
      </w:r>
      <w:r w:rsidR="008F5397" w:rsidRPr="00A81A81">
        <w:t>hat if something goes wrong?</w:t>
      </w:r>
    </w:p>
    <w:p w14:paraId="26818AB1" w14:textId="51FF7E3B" w:rsidR="00180608" w:rsidRPr="00A81A81" w:rsidRDefault="00CD5935" w:rsidP="00180608">
      <w:pPr>
        <w:jc w:val="both"/>
      </w:pPr>
      <w:r w:rsidRPr="00A81A81">
        <w:t>We do not think that being part of this res</w:t>
      </w:r>
      <w:r w:rsidR="00C02E78" w:rsidRPr="00A81A81">
        <w:t xml:space="preserve">earch will have any risks </w:t>
      </w:r>
      <w:r w:rsidR="005D3D28" w:rsidRPr="00A81A81">
        <w:t>for you</w:t>
      </w:r>
      <w:r w:rsidRPr="00A81A81">
        <w:t xml:space="preserve"> but</w:t>
      </w:r>
      <w:r w:rsidR="00707C6C" w:rsidRPr="00A81A81">
        <w:t xml:space="preserve"> if </w:t>
      </w:r>
      <w:r w:rsidR="005208DD" w:rsidRPr="00A81A81">
        <w:t>you have any concerns</w:t>
      </w:r>
      <w:r w:rsidR="00707C6C" w:rsidRPr="00A81A81">
        <w:t xml:space="preserve">, </w:t>
      </w:r>
      <w:r w:rsidR="007F1726" w:rsidRPr="00A81A81">
        <w:t>contact</w:t>
      </w:r>
      <w:r w:rsidR="00707C6C" w:rsidRPr="00A81A81">
        <w:t xml:space="preserve"> </w:t>
      </w:r>
      <w:r w:rsidR="007F1726" w:rsidRPr="00A81A81">
        <w:t>a member of research team listed at the end of this information sheet</w:t>
      </w:r>
      <w:r w:rsidR="005208DD" w:rsidRPr="00A81A81">
        <w:t xml:space="preserve">. </w:t>
      </w:r>
      <w:r w:rsidR="004A098B" w:rsidRPr="00A81A81">
        <w:t>Alternatively,</w:t>
      </w:r>
      <w:r w:rsidR="004C4A01" w:rsidRPr="00A81A81">
        <w:t xml:space="preserve"> if you want to talk to someone</w:t>
      </w:r>
      <w:r w:rsidR="00F066E6" w:rsidRPr="00A81A81">
        <w:t xml:space="preserve"> who’s</w:t>
      </w:r>
      <w:r w:rsidR="004C4A01" w:rsidRPr="00A81A81">
        <w:t xml:space="preserve"> not directly involved in the study, </w:t>
      </w:r>
      <w:r w:rsidR="004A098B" w:rsidRPr="00A81A81">
        <w:t xml:space="preserve">you can contact </w:t>
      </w:r>
      <w:r w:rsidR="002F7008" w:rsidRPr="00A81A81">
        <w:t xml:space="preserve">the Patient Advice and Liaison Service or PALS at </w:t>
      </w:r>
      <w:r w:rsidR="004C4A01" w:rsidRPr="00A81A81">
        <w:t>Bradford Teaching Hospitals NHS Foundation Trust</w:t>
      </w:r>
      <w:r w:rsidR="005D4005" w:rsidRPr="00A81A81">
        <w:t>,</w:t>
      </w:r>
      <w:r w:rsidR="002F7008" w:rsidRPr="00A81A81">
        <w:t xml:space="preserve"> the sponsor for the study, </w:t>
      </w:r>
      <w:r w:rsidR="00180608" w:rsidRPr="00A81A81">
        <w:t xml:space="preserve">on 01274 364810 (Monday to Friday 9am – 4pm) or email: </w:t>
      </w:r>
      <w:hyperlink r:id="rId15" w:history="1">
        <w:r w:rsidR="00180608" w:rsidRPr="00A81A81">
          <w:rPr>
            <w:rStyle w:val="Hyperlink"/>
          </w:rPr>
          <w:t>Patient.experience@bthft.nhs.uk</w:t>
        </w:r>
      </w:hyperlink>
      <w:r w:rsidR="00180608" w:rsidRPr="00A81A81">
        <w:t xml:space="preserve">. You can also contact the Trust Data Protection Officer (DPO) on dataprotectionofficer@bthft.nhs.uk or the Information Governance team on Information.Governance@bthft.nhs.uk  </w:t>
      </w:r>
    </w:p>
    <w:p w14:paraId="225BD25D" w14:textId="03B111F2" w:rsidR="008F5397" w:rsidRPr="00A81A81" w:rsidRDefault="002F7008" w:rsidP="00DC45EC">
      <w:pPr>
        <w:pStyle w:val="Heading3"/>
      </w:pPr>
      <w:r w:rsidRPr="00A81A81">
        <w:rPr>
          <w:noProof/>
          <w:lang w:eastAsia="en-GB"/>
        </w:rPr>
        <w:lastRenderedPageBreak/>
        <w:drawing>
          <wp:anchor distT="0" distB="0" distL="114300" distR="114300" simplePos="0" relativeHeight="251660288" behindDoc="0" locked="0" layoutInCell="1" allowOverlap="1" wp14:anchorId="0A17E1B0" wp14:editId="7B2C45D9">
            <wp:simplePos x="0" y="0"/>
            <wp:positionH relativeFrom="column">
              <wp:posOffset>3514725</wp:posOffset>
            </wp:positionH>
            <wp:positionV relativeFrom="paragraph">
              <wp:posOffset>-1905</wp:posOffset>
            </wp:positionV>
            <wp:extent cx="2277110" cy="1699260"/>
            <wp:effectExtent l="0" t="0" r="8890" b="0"/>
            <wp:wrapSquare wrapText="bothSides"/>
            <wp:docPr id="729111920" name="Picture 72911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40865" t="37562" r="45739" b="32816"/>
                    <a:stretch/>
                  </pic:blipFill>
                  <pic:spPr bwMode="auto">
                    <a:xfrm>
                      <a:off x="0" y="0"/>
                      <a:ext cx="2277110" cy="1699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95558" w:rsidRPr="00A81A81">
        <w:t>W</w:t>
      </w:r>
      <w:r w:rsidR="008F5397" w:rsidRPr="00A81A81">
        <w:t>hat will happen if I don't want to carry on with the study?</w:t>
      </w:r>
    </w:p>
    <w:p w14:paraId="151F55CE" w14:textId="1400F483" w:rsidR="00707C6C" w:rsidRPr="00A81A81" w:rsidRDefault="00707C6C" w:rsidP="00707C6C">
      <w:pPr>
        <w:jc w:val="both"/>
      </w:pPr>
      <w:r w:rsidRPr="00A81A81">
        <w:t>You</w:t>
      </w:r>
      <w:r w:rsidR="009C58D9" w:rsidRPr="00A81A81">
        <w:t xml:space="preserve"> do not have to take part in an interview </w:t>
      </w:r>
      <w:r w:rsidRPr="00A81A81">
        <w:t xml:space="preserve">and your </w:t>
      </w:r>
      <w:r w:rsidR="005208DD" w:rsidRPr="00A81A81">
        <w:t>care</w:t>
      </w:r>
      <w:r w:rsidRPr="00A81A81">
        <w:t xml:space="preserve"> will not be affected by your decision in any way. </w:t>
      </w:r>
      <w:r w:rsidR="005208DD" w:rsidRPr="00A81A81">
        <w:t xml:space="preserve">If you change your mind after </w:t>
      </w:r>
      <w:r w:rsidR="009C58D9" w:rsidRPr="00A81A81">
        <w:t xml:space="preserve">being interviewed </w:t>
      </w:r>
      <w:r w:rsidR="00F5210E" w:rsidRPr="00A81A81">
        <w:t>and would prefer your information to be deleted, just let a member of the resea</w:t>
      </w:r>
      <w:r w:rsidR="009B55B2" w:rsidRPr="00A81A81">
        <w:t>rch team listed below know and we’ll</w:t>
      </w:r>
      <w:r w:rsidR="009C58D9" w:rsidRPr="00A81A81">
        <w:t xml:space="preserve"> do that</w:t>
      </w:r>
      <w:r w:rsidR="009B55B2" w:rsidRPr="00A81A81">
        <w:t xml:space="preserve"> until the point when we start analysing the information, after which time it will not be possible to remove it.</w:t>
      </w:r>
      <w:r w:rsidR="00F5210E" w:rsidRPr="00A81A81">
        <w:t xml:space="preserve"> </w:t>
      </w:r>
      <w:r w:rsidR="009C58D9" w:rsidRPr="00A81A81">
        <w:t xml:space="preserve">You won’t have to give a reason unless you want to. </w:t>
      </w:r>
    </w:p>
    <w:p w14:paraId="14E2B626" w14:textId="6A1E0E94" w:rsidR="008F5397" w:rsidRPr="00A81A81" w:rsidRDefault="00095558" w:rsidP="00DC45EC">
      <w:pPr>
        <w:pStyle w:val="Heading3"/>
      </w:pPr>
      <w:r w:rsidRPr="00A81A81">
        <w:t>W</w:t>
      </w:r>
      <w:r w:rsidR="008F5397" w:rsidRPr="00A81A81">
        <w:t>ho is organising and funding this study?</w:t>
      </w:r>
    </w:p>
    <w:p w14:paraId="1E7893D5" w14:textId="7E649024" w:rsidR="000853C1" w:rsidRPr="00A81A81" w:rsidRDefault="000853C1" w:rsidP="000853C1">
      <w:pPr>
        <w:jc w:val="both"/>
      </w:pPr>
      <w:r w:rsidRPr="00A81A81">
        <w:t>This study is funded by the National Institute for Health and Social Care Research’s Research for Patient Benefit (RfPB) programme (ref. NIHR208819) and is being led by Bradford Teaching</w:t>
      </w:r>
      <w:r w:rsidR="005D3D28" w:rsidRPr="00A81A81">
        <w:t xml:space="preserve"> Hospitals NHS Foundation Trust, which is the sponsor for the study. </w:t>
      </w:r>
      <w:r w:rsidRPr="00A81A81">
        <w:t xml:space="preserve"> </w:t>
      </w:r>
    </w:p>
    <w:p w14:paraId="58728899" w14:textId="12ED3140" w:rsidR="008F5397" w:rsidRPr="00A81A81" w:rsidRDefault="00095558" w:rsidP="00DC45EC">
      <w:pPr>
        <w:pStyle w:val="Heading3"/>
      </w:pPr>
      <w:r w:rsidRPr="00A81A81">
        <w:t>H</w:t>
      </w:r>
      <w:r w:rsidR="008F5397" w:rsidRPr="00A81A81">
        <w:t>ow have patients and the public been involved in this study?</w:t>
      </w:r>
    </w:p>
    <w:p w14:paraId="66A3F7FC" w14:textId="49562AE2" w:rsidR="0074298B" w:rsidRPr="00A81A81" w:rsidRDefault="0074298B" w:rsidP="0074298B">
      <w:pPr>
        <w:jc w:val="both"/>
      </w:pPr>
      <w:r w:rsidRPr="00A81A81">
        <w:t>Patients and members of the public were involving in designing</w:t>
      </w:r>
      <w:r w:rsidR="003B567A" w:rsidRPr="00A81A81">
        <w:t xml:space="preserve"> and </w:t>
      </w:r>
      <w:r w:rsidR="00473D56" w:rsidRPr="00A81A81">
        <w:t>testing</w:t>
      </w:r>
      <w:r w:rsidRPr="00A81A81">
        <w:t xml:space="preserve"> SSNAP. During the study, a patient and public group meet</w:t>
      </w:r>
      <w:r w:rsidR="00473D56" w:rsidRPr="00A81A81">
        <w:t>s</w:t>
      </w:r>
      <w:r w:rsidRPr="00A81A81">
        <w:t xml:space="preserve"> regularly </w:t>
      </w:r>
      <w:r w:rsidR="00FD69BD" w:rsidRPr="00A81A81">
        <w:t xml:space="preserve">to </w:t>
      </w:r>
      <w:r w:rsidR="00FD69BD" w:rsidRPr="00A81A81">
        <w:rPr>
          <w:color w:val="000000"/>
          <w:szCs w:val="20"/>
        </w:rPr>
        <w:t xml:space="preserve">advise on aspects ranging from making sense of information collected, to </w:t>
      </w:r>
      <w:r w:rsidR="00473D56" w:rsidRPr="00A81A81">
        <w:rPr>
          <w:color w:val="000000"/>
          <w:szCs w:val="20"/>
        </w:rPr>
        <w:t>making sure people hear about the</w:t>
      </w:r>
      <w:r w:rsidR="00FD69BD" w:rsidRPr="00A81A81">
        <w:rPr>
          <w:color w:val="000000"/>
          <w:szCs w:val="20"/>
        </w:rPr>
        <w:t xml:space="preserve"> findings. </w:t>
      </w:r>
    </w:p>
    <w:p w14:paraId="3CEF49A5" w14:textId="4D7CCC71" w:rsidR="008F5397" w:rsidRPr="00A81A81" w:rsidRDefault="00095558" w:rsidP="00DC45EC">
      <w:pPr>
        <w:pStyle w:val="Heading3"/>
      </w:pPr>
      <w:r w:rsidRPr="00A81A81">
        <w:t>W</w:t>
      </w:r>
      <w:r w:rsidR="008F5397" w:rsidRPr="00A81A81">
        <w:t>ho has reviewed this study?</w:t>
      </w:r>
    </w:p>
    <w:p w14:paraId="295E2B91" w14:textId="21E8CBA7" w:rsidR="000853C1" w:rsidRPr="00A81A81" w:rsidRDefault="000853C1" w:rsidP="0074298B">
      <w:pPr>
        <w:jc w:val="both"/>
      </w:pPr>
      <w:r w:rsidRPr="00A81A81">
        <w:t xml:space="preserve">This study has been reviewed by ADD REC DETAILS, REFERENCE AND DATE OF APPROVAL. </w:t>
      </w:r>
      <w:r w:rsidR="00277138" w:rsidRPr="00A81A81">
        <w:t xml:space="preserve">The research design </w:t>
      </w:r>
      <w:r w:rsidR="003B567A" w:rsidRPr="00A81A81">
        <w:t>was</w:t>
      </w:r>
      <w:r w:rsidR="00277138" w:rsidRPr="00A81A81">
        <w:t xml:space="preserve"> </w:t>
      </w:r>
      <w:r w:rsidR="003B567A" w:rsidRPr="00A81A81">
        <w:t>also</w:t>
      </w:r>
      <w:r w:rsidR="00277138" w:rsidRPr="00A81A81">
        <w:t xml:space="preserve"> subject to NIHR review </w:t>
      </w:r>
      <w:r w:rsidR="0074298B" w:rsidRPr="00A81A81">
        <w:t>as part of the funding process</w:t>
      </w:r>
      <w:r w:rsidR="00277138" w:rsidRPr="00A81A81">
        <w:t>.</w:t>
      </w:r>
    </w:p>
    <w:p w14:paraId="42E926A4" w14:textId="0E572FDB" w:rsidR="008F5397" w:rsidRPr="00A81A81" w:rsidRDefault="00095558" w:rsidP="00DC45EC">
      <w:pPr>
        <w:pStyle w:val="Heading3"/>
      </w:pPr>
      <w:r w:rsidRPr="00A81A81">
        <w:t>F</w:t>
      </w:r>
      <w:r w:rsidR="008F5397" w:rsidRPr="00A81A81">
        <w:t>urther information and contact details</w:t>
      </w:r>
    </w:p>
    <w:p w14:paraId="20673777" w14:textId="77777777" w:rsidR="00095558" w:rsidRPr="00A81A81" w:rsidRDefault="00095558" w:rsidP="00095558">
      <w:r w:rsidRPr="00A81A81">
        <w:t xml:space="preserve">If you have any questions or concerns you can speak directly with a study team member or contact: </w:t>
      </w:r>
    </w:p>
    <w:p w14:paraId="3F0EAB4E" w14:textId="01CD0594" w:rsidR="0016540D" w:rsidRPr="00A81A81" w:rsidRDefault="0016540D" w:rsidP="00095558">
      <w:r w:rsidRPr="00A81A81">
        <w:t xml:space="preserve">Lynn McVey (Chief Investigator) Lynn.McVey@bthft.nhs.uk </w:t>
      </w:r>
    </w:p>
    <w:p w14:paraId="0692F4E4" w14:textId="48D945DC" w:rsidR="003B567A" w:rsidRPr="00A81A81" w:rsidRDefault="005D3D28" w:rsidP="00636AD1">
      <w:pPr>
        <w:rPr>
          <w:i/>
          <w:iCs/>
        </w:rPr>
      </w:pPr>
      <w:r w:rsidRPr="00A81A81">
        <w:rPr>
          <w:i/>
          <w:iCs/>
        </w:rPr>
        <w:t>ADD RESEARCH FELLOW DETAILS WHEN AVAILABLE</w:t>
      </w:r>
    </w:p>
    <w:p w14:paraId="5A5CD92A" w14:textId="7AD98A13" w:rsidR="008F5397" w:rsidRPr="00BF7FC6" w:rsidRDefault="00095558" w:rsidP="00095558">
      <w:pPr>
        <w:jc w:val="center"/>
      </w:pPr>
      <w:r w:rsidRPr="00A81A81">
        <w:t>Thank you for reading this information sheet.</w:t>
      </w:r>
    </w:p>
    <w:sectPr w:rsidR="008F5397" w:rsidRPr="00BF7FC6">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42BA8E" w14:textId="77777777" w:rsidR="00D27E08" w:rsidRDefault="00D27E08" w:rsidP="008F5397">
      <w:pPr>
        <w:spacing w:after="0" w:line="240" w:lineRule="auto"/>
      </w:pPr>
      <w:r>
        <w:separator/>
      </w:r>
    </w:p>
  </w:endnote>
  <w:endnote w:type="continuationSeparator" w:id="0">
    <w:p w14:paraId="3E3A122A" w14:textId="77777777" w:rsidR="00D27E08" w:rsidRDefault="00D27E08" w:rsidP="008F5397">
      <w:pPr>
        <w:spacing w:after="0" w:line="240" w:lineRule="auto"/>
      </w:pPr>
      <w:r>
        <w:continuationSeparator/>
      </w:r>
    </w:p>
  </w:endnote>
  <w:endnote w:type="continuationNotice" w:id="1">
    <w:p w14:paraId="739B6A46" w14:textId="77777777" w:rsidR="00D27E08" w:rsidRDefault="00D27E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D6FE6" w14:textId="0331CB95" w:rsidR="008F5397" w:rsidRPr="00095558" w:rsidRDefault="00BD41E4">
    <w:pPr>
      <w:pStyle w:val="Footer"/>
    </w:pPr>
    <w:r>
      <w:t>Patient</w:t>
    </w:r>
    <w:r w:rsidR="002D79D2">
      <w:t xml:space="preserve"> interview</w:t>
    </w:r>
    <w:r w:rsidR="00EE035E" w:rsidRPr="00095558">
      <w:t xml:space="preserve"> information sheet, </w:t>
    </w:r>
    <w:proofErr w:type="spellStart"/>
    <w:r w:rsidR="00EE035E" w:rsidRPr="00095558">
      <w:t>vsn</w:t>
    </w:r>
    <w:proofErr w:type="spellEnd"/>
    <w:r w:rsidR="00EE035E" w:rsidRPr="00095558">
      <w:t xml:space="preserve"> </w:t>
    </w:r>
    <w:r w:rsidR="005208BD" w:rsidRPr="00A81A81">
      <w:t>1.1, IRAS 345898, 15 September 2025</w:t>
    </w:r>
  </w:p>
  <w:p w14:paraId="7812794E" w14:textId="77777777" w:rsidR="008F5397" w:rsidRDefault="008F53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B2ADD" w14:textId="77777777" w:rsidR="00D27E08" w:rsidRDefault="00D27E08" w:rsidP="008F5397">
      <w:pPr>
        <w:spacing w:after="0" w:line="240" w:lineRule="auto"/>
      </w:pPr>
      <w:r>
        <w:separator/>
      </w:r>
    </w:p>
  </w:footnote>
  <w:footnote w:type="continuationSeparator" w:id="0">
    <w:p w14:paraId="7C5BCD69" w14:textId="77777777" w:rsidR="00D27E08" w:rsidRDefault="00D27E08" w:rsidP="008F5397">
      <w:pPr>
        <w:spacing w:after="0" w:line="240" w:lineRule="auto"/>
      </w:pPr>
      <w:r>
        <w:continuationSeparator/>
      </w:r>
    </w:p>
  </w:footnote>
  <w:footnote w:type="continuationNotice" w:id="1">
    <w:p w14:paraId="14F98A5B" w14:textId="77777777" w:rsidR="00D27E08" w:rsidRDefault="00D27E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C3AE8"/>
    <w:multiLevelType w:val="hybridMultilevel"/>
    <w:tmpl w:val="14A0820A"/>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3B0377"/>
    <w:multiLevelType w:val="hybridMultilevel"/>
    <w:tmpl w:val="424E2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CF4EC4"/>
    <w:multiLevelType w:val="multilevel"/>
    <w:tmpl w:val="F23A3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CB7738"/>
    <w:multiLevelType w:val="hybridMultilevel"/>
    <w:tmpl w:val="2D0C7488"/>
    <w:lvl w:ilvl="0" w:tplc="8D86C2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7C30E5"/>
    <w:multiLevelType w:val="hybridMultilevel"/>
    <w:tmpl w:val="86E20B8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931059"/>
    <w:multiLevelType w:val="hybridMultilevel"/>
    <w:tmpl w:val="9AC8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14601A"/>
    <w:multiLevelType w:val="hybridMultilevel"/>
    <w:tmpl w:val="0C00B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7F35DF"/>
    <w:multiLevelType w:val="hybridMultilevel"/>
    <w:tmpl w:val="C2A0154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0404F4"/>
    <w:multiLevelType w:val="hybridMultilevel"/>
    <w:tmpl w:val="4A50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9F5EE3"/>
    <w:multiLevelType w:val="hybridMultilevel"/>
    <w:tmpl w:val="0E1000A8"/>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D00859"/>
    <w:multiLevelType w:val="hybridMultilevel"/>
    <w:tmpl w:val="C1706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A02E6F"/>
    <w:multiLevelType w:val="hybridMultilevel"/>
    <w:tmpl w:val="458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F2144F"/>
    <w:multiLevelType w:val="hybridMultilevel"/>
    <w:tmpl w:val="A284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7507B3"/>
    <w:multiLevelType w:val="hybridMultilevel"/>
    <w:tmpl w:val="42202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5368265">
    <w:abstractNumId w:val="12"/>
  </w:num>
  <w:num w:numId="2" w16cid:durableId="1452364023">
    <w:abstractNumId w:val="1"/>
  </w:num>
  <w:num w:numId="3" w16cid:durableId="913662931">
    <w:abstractNumId w:val="5"/>
  </w:num>
  <w:num w:numId="4" w16cid:durableId="1204371383">
    <w:abstractNumId w:val="8"/>
  </w:num>
  <w:num w:numId="5" w16cid:durableId="43137189">
    <w:abstractNumId w:val="2"/>
  </w:num>
  <w:num w:numId="6" w16cid:durableId="1088846215">
    <w:abstractNumId w:val="11"/>
  </w:num>
  <w:num w:numId="7" w16cid:durableId="375815876">
    <w:abstractNumId w:val="3"/>
  </w:num>
  <w:num w:numId="8" w16cid:durableId="1797527036">
    <w:abstractNumId w:val="6"/>
  </w:num>
  <w:num w:numId="9" w16cid:durableId="135218898">
    <w:abstractNumId w:val="4"/>
  </w:num>
  <w:num w:numId="10" w16cid:durableId="1831941501">
    <w:abstractNumId w:val="9"/>
  </w:num>
  <w:num w:numId="11" w16cid:durableId="184253942">
    <w:abstractNumId w:val="7"/>
  </w:num>
  <w:num w:numId="12" w16cid:durableId="1426608640">
    <w:abstractNumId w:val="0"/>
  </w:num>
  <w:num w:numId="13" w16cid:durableId="1194730200">
    <w:abstractNumId w:val="13"/>
  </w:num>
  <w:num w:numId="14" w16cid:durableId="6547706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MDUyNjQzMjcxNrFQ0lEKTi0uzszPAykwqgUAnELUvCwAAAA="/>
  </w:docVars>
  <w:rsids>
    <w:rsidRoot w:val="008F5397"/>
    <w:rsid w:val="0000454C"/>
    <w:rsid w:val="000057B8"/>
    <w:rsid w:val="00006517"/>
    <w:rsid w:val="00021687"/>
    <w:rsid w:val="00027D4D"/>
    <w:rsid w:val="00045048"/>
    <w:rsid w:val="00053137"/>
    <w:rsid w:val="000576ED"/>
    <w:rsid w:val="000853C1"/>
    <w:rsid w:val="0008748F"/>
    <w:rsid w:val="00095558"/>
    <w:rsid w:val="000B26B7"/>
    <w:rsid w:val="000C0211"/>
    <w:rsid w:val="000E4FD4"/>
    <w:rsid w:val="000E6E18"/>
    <w:rsid w:val="000F0507"/>
    <w:rsid w:val="0010117E"/>
    <w:rsid w:val="00101B7C"/>
    <w:rsid w:val="00125C6D"/>
    <w:rsid w:val="0013719C"/>
    <w:rsid w:val="0016540D"/>
    <w:rsid w:val="00180608"/>
    <w:rsid w:val="001B70E6"/>
    <w:rsid w:val="00241F63"/>
    <w:rsid w:val="002665CA"/>
    <w:rsid w:val="00267CBE"/>
    <w:rsid w:val="00276A4A"/>
    <w:rsid w:val="00277138"/>
    <w:rsid w:val="00293736"/>
    <w:rsid w:val="00297C95"/>
    <w:rsid w:val="002A1FE0"/>
    <w:rsid w:val="002C7A2E"/>
    <w:rsid w:val="002D79D2"/>
    <w:rsid w:val="002F5387"/>
    <w:rsid w:val="002F7008"/>
    <w:rsid w:val="00311092"/>
    <w:rsid w:val="00335F20"/>
    <w:rsid w:val="00336DE0"/>
    <w:rsid w:val="00361962"/>
    <w:rsid w:val="00372EB8"/>
    <w:rsid w:val="00393BF1"/>
    <w:rsid w:val="00397F12"/>
    <w:rsid w:val="003A1DDF"/>
    <w:rsid w:val="003A5FEC"/>
    <w:rsid w:val="003B567A"/>
    <w:rsid w:val="003C06D2"/>
    <w:rsid w:val="003D26FD"/>
    <w:rsid w:val="003E76CD"/>
    <w:rsid w:val="003F71F6"/>
    <w:rsid w:val="00405E45"/>
    <w:rsid w:val="00454F43"/>
    <w:rsid w:val="004619FE"/>
    <w:rsid w:val="00473D56"/>
    <w:rsid w:val="0048313E"/>
    <w:rsid w:val="00485768"/>
    <w:rsid w:val="004A098B"/>
    <w:rsid w:val="004A41D6"/>
    <w:rsid w:val="004C0F12"/>
    <w:rsid w:val="004C4A01"/>
    <w:rsid w:val="004D3D67"/>
    <w:rsid w:val="004E4A19"/>
    <w:rsid w:val="004F64B5"/>
    <w:rsid w:val="005208BD"/>
    <w:rsid w:val="005208DD"/>
    <w:rsid w:val="00527D29"/>
    <w:rsid w:val="005368B0"/>
    <w:rsid w:val="005531C7"/>
    <w:rsid w:val="00570A52"/>
    <w:rsid w:val="00572729"/>
    <w:rsid w:val="00573BE6"/>
    <w:rsid w:val="00581BCC"/>
    <w:rsid w:val="00583DBA"/>
    <w:rsid w:val="005970C1"/>
    <w:rsid w:val="005B5401"/>
    <w:rsid w:val="005C7526"/>
    <w:rsid w:val="005D14F0"/>
    <w:rsid w:val="005D3D28"/>
    <w:rsid w:val="005D4005"/>
    <w:rsid w:val="005D6598"/>
    <w:rsid w:val="0061786F"/>
    <w:rsid w:val="00617E23"/>
    <w:rsid w:val="00627EF0"/>
    <w:rsid w:val="00632CE0"/>
    <w:rsid w:val="00636AD1"/>
    <w:rsid w:val="00643C6F"/>
    <w:rsid w:val="0065563B"/>
    <w:rsid w:val="0066586A"/>
    <w:rsid w:val="00685786"/>
    <w:rsid w:val="006B0F06"/>
    <w:rsid w:val="006B1960"/>
    <w:rsid w:val="006B2226"/>
    <w:rsid w:val="006C2F27"/>
    <w:rsid w:val="006D28A5"/>
    <w:rsid w:val="006E5141"/>
    <w:rsid w:val="006E6916"/>
    <w:rsid w:val="00707C6C"/>
    <w:rsid w:val="0071281B"/>
    <w:rsid w:val="00734FF1"/>
    <w:rsid w:val="0074298B"/>
    <w:rsid w:val="00756869"/>
    <w:rsid w:val="007933EB"/>
    <w:rsid w:val="007A2631"/>
    <w:rsid w:val="007C46CA"/>
    <w:rsid w:val="007E2412"/>
    <w:rsid w:val="007E7576"/>
    <w:rsid w:val="007F1726"/>
    <w:rsid w:val="00843F1B"/>
    <w:rsid w:val="0085039D"/>
    <w:rsid w:val="00857724"/>
    <w:rsid w:val="00861E98"/>
    <w:rsid w:val="0086711E"/>
    <w:rsid w:val="0087343D"/>
    <w:rsid w:val="008742CB"/>
    <w:rsid w:val="00897C01"/>
    <w:rsid w:val="008A1B51"/>
    <w:rsid w:val="008A59E6"/>
    <w:rsid w:val="008B2224"/>
    <w:rsid w:val="008C4718"/>
    <w:rsid w:val="008D1293"/>
    <w:rsid w:val="008F5397"/>
    <w:rsid w:val="00923E05"/>
    <w:rsid w:val="00946613"/>
    <w:rsid w:val="00961F1F"/>
    <w:rsid w:val="00980B08"/>
    <w:rsid w:val="009852C6"/>
    <w:rsid w:val="009929CE"/>
    <w:rsid w:val="009932EB"/>
    <w:rsid w:val="00993D59"/>
    <w:rsid w:val="009A450E"/>
    <w:rsid w:val="009B55B2"/>
    <w:rsid w:val="009C58D9"/>
    <w:rsid w:val="009F2CA7"/>
    <w:rsid w:val="009F3543"/>
    <w:rsid w:val="00A104C7"/>
    <w:rsid w:val="00A244AB"/>
    <w:rsid w:val="00A26485"/>
    <w:rsid w:val="00A33DA8"/>
    <w:rsid w:val="00A34E9B"/>
    <w:rsid w:val="00A47FC7"/>
    <w:rsid w:val="00A81A81"/>
    <w:rsid w:val="00A9798B"/>
    <w:rsid w:val="00AA51FC"/>
    <w:rsid w:val="00AA5E03"/>
    <w:rsid w:val="00AF110D"/>
    <w:rsid w:val="00AF7AE5"/>
    <w:rsid w:val="00B217C4"/>
    <w:rsid w:val="00B31141"/>
    <w:rsid w:val="00B344AC"/>
    <w:rsid w:val="00B50BAE"/>
    <w:rsid w:val="00B61F28"/>
    <w:rsid w:val="00B636D0"/>
    <w:rsid w:val="00B84EE6"/>
    <w:rsid w:val="00BB3A1E"/>
    <w:rsid w:val="00BC4DEB"/>
    <w:rsid w:val="00BC4E98"/>
    <w:rsid w:val="00BC603A"/>
    <w:rsid w:val="00BD41E4"/>
    <w:rsid w:val="00BE6201"/>
    <w:rsid w:val="00BF5633"/>
    <w:rsid w:val="00BF7FC6"/>
    <w:rsid w:val="00C01043"/>
    <w:rsid w:val="00C02E78"/>
    <w:rsid w:val="00C03382"/>
    <w:rsid w:val="00C05D2E"/>
    <w:rsid w:val="00C34F62"/>
    <w:rsid w:val="00C40462"/>
    <w:rsid w:val="00C80185"/>
    <w:rsid w:val="00C9700B"/>
    <w:rsid w:val="00CA7007"/>
    <w:rsid w:val="00CB2ACE"/>
    <w:rsid w:val="00CD5935"/>
    <w:rsid w:val="00CF4239"/>
    <w:rsid w:val="00D1553A"/>
    <w:rsid w:val="00D22C5D"/>
    <w:rsid w:val="00D27E08"/>
    <w:rsid w:val="00D35010"/>
    <w:rsid w:val="00D51414"/>
    <w:rsid w:val="00D60C60"/>
    <w:rsid w:val="00D66333"/>
    <w:rsid w:val="00D77C6B"/>
    <w:rsid w:val="00D83479"/>
    <w:rsid w:val="00D94C4F"/>
    <w:rsid w:val="00DC45EC"/>
    <w:rsid w:val="00E12629"/>
    <w:rsid w:val="00E17011"/>
    <w:rsid w:val="00E17120"/>
    <w:rsid w:val="00E60424"/>
    <w:rsid w:val="00E647B7"/>
    <w:rsid w:val="00E77165"/>
    <w:rsid w:val="00E816BF"/>
    <w:rsid w:val="00E824CF"/>
    <w:rsid w:val="00E87057"/>
    <w:rsid w:val="00E9430B"/>
    <w:rsid w:val="00EA34EF"/>
    <w:rsid w:val="00EA4861"/>
    <w:rsid w:val="00EC5381"/>
    <w:rsid w:val="00EE019F"/>
    <w:rsid w:val="00EE035E"/>
    <w:rsid w:val="00EE3A70"/>
    <w:rsid w:val="00EE429D"/>
    <w:rsid w:val="00F066E6"/>
    <w:rsid w:val="00F150E8"/>
    <w:rsid w:val="00F20286"/>
    <w:rsid w:val="00F42282"/>
    <w:rsid w:val="00F5210E"/>
    <w:rsid w:val="00F66A95"/>
    <w:rsid w:val="00F8569B"/>
    <w:rsid w:val="00F92705"/>
    <w:rsid w:val="00F96BAA"/>
    <w:rsid w:val="00FB768B"/>
    <w:rsid w:val="00FC76A1"/>
    <w:rsid w:val="00FD4449"/>
    <w:rsid w:val="00FD69BD"/>
    <w:rsid w:val="00FE16D4"/>
    <w:rsid w:val="616CF482"/>
    <w:rsid w:val="6DA475D9"/>
    <w:rsid w:val="70DB0A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A000E49"/>
  <w15:docId w15:val="{71543EE8-0823-4585-B2FD-68057B32C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FC6"/>
  </w:style>
  <w:style w:type="paragraph" w:styleId="Heading1">
    <w:name w:val="heading 1"/>
    <w:basedOn w:val="Normal"/>
    <w:next w:val="Normal"/>
    <w:link w:val="Heading1Char"/>
    <w:uiPriority w:val="9"/>
    <w:qFormat/>
    <w:rsid w:val="00BF7FC6"/>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F7FC6"/>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6E6916"/>
    <w:pPr>
      <w:keepNext/>
      <w:keepLines/>
      <w:spacing w:before="40" w:after="0"/>
      <w:outlineLvl w:val="2"/>
    </w:pPr>
    <w:rPr>
      <w:rFonts w:asciiTheme="majorHAnsi" w:eastAsiaTheme="majorEastAsia" w:hAnsiTheme="majorHAnsi"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397"/>
  </w:style>
  <w:style w:type="paragraph" w:styleId="Footer">
    <w:name w:val="footer"/>
    <w:basedOn w:val="Normal"/>
    <w:link w:val="FooterChar"/>
    <w:uiPriority w:val="99"/>
    <w:unhideWhenUsed/>
    <w:rsid w:val="008F5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397"/>
  </w:style>
  <w:style w:type="character" w:styleId="Hyperlink">
    <w:name w:val="Hyperlink"/>
    <w:basedOn w:val="DefaultParagraphFont"/>
    <w:uiPriority w:val="99"/>
    <w:unhideWhenUsed/>
    <w:rsid w:val="008F5397"/>
    <w:rPr>
      <w:color w:val="0563C1" w:themeColor="hyperlink"/>
      <w:u w:val="single"/>
    </w:rPr>
  </w:style>
  <w:style w:type="character" w:customStyle="1" w:styleId="UnresolvedMention1">
    <w:name w:val="Unresolved Mention1"/>
    <w:basedOn w:val="DefaultParagraphFont"/>
    <w:uiPriority w:val="99"/>
    <w:semiHidden/>
    <w:unhideWhenUsed/>
    <w:rsid w:val="008F5397"/>
    <w:rPr>
      <w:color w:val="605E5C"/>
      <w:shd w:val="clear" w:color="auto" w:fill="E1DFDD"/>
    </w:rPr>
  </w:style>
  <w:style w:type="paragraph" w:styleId="ListParagraph">
    <w:name w:val="List Paragraph"/>
    <w:basedOn w:val="Normal"/>
    <w:uiPriority w:val="34"/>
    <w:qFormat/>
    <w:rsid w:val="008F5397"/>
    <w:pPr>
      <w:ind w:left="720"/>
      <w:contextualSpacing/>
    </w:pPr>
  </w:style>
  <w:style w:type="paragraph" w:styleId="Revision">
    <w:name w:val="Revision"/>
    <w:hidden/>
    <w:uiPriority w:val="99"/>
    <w:semiHidden/>
    <w:rsid w:val="008742CB"/>
    <w:pPr>
      <w:spacing w:after="0" w:line="240" w:lineRule="auto"/>
    </w:pPr>
  </w:style>
  <w:style w:type="character" w:styleId="FollowedHyperlink">
    <w:name w:val="FollowedHyperlink"/>
    <w:basedOn w:val="DefaultParagraphFont"/>
    <w:uiPriority w:val="99"/>
    <w:semiHidden/>
    <w:unhideWhenUsed/>
    <w:rsid w:val="0061786F"/>
    <w:rPr>
      <w:color w:val="954F72" w:themeColor="followedHyperlink"/>
      <w:u w:val="single"/>
    </w:rPr>
  </w:style>
  <w:style w:type="character" w:customStyle="1" w:styleId="Heading2Char">
    <w:name w:val="Heading 2 Char"/>
    <w:basedOn w:val="DefaultParagraphFont"/>
    <w:link w:val="Heading2"/>
    <w:uiPriority w:val="9"/>
    <w:rsid w:val="00BF7FC6"/>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6E6916"/>
    <w:rPr>
      <w:rFonts w:asciiTheme="majorHAnsi" w:eastAsiaTheme="majorEastAsia" w:hAnsiTheme="majorHAnsi" w:cstheme="majorBidi"/>
      <w:b/>
      <w:i/>
      <w:sz w:val="24"/>
      <w:szCs w:val="24"/>
    </w:rPr>
  </w:style>
  <w:style w:type="character" w:customStyle="1" w:styleId="Heading1Char">
    <w:name w:val="Heading 1 Char"/>
    <w:basedOn w:val="DefaultParagraphFont"/>
    <w:link w:val="Heading1"/>
    <w:uiPriority w:val="9"/>
    <w:rsid w:val="00BF7FC6"/>
    <w:rPr>
      <w:rFonts w:asciiTheme="majorHAnsi" w:eastAsiaTheme="majorEastAsia" w:hAnsiTheme="majorHAnsi" w:cstheme="majorBidi"/>
      <w:b/>
      <w:sz w:val="32"/>
      <w:szCs w:val="32"/>
    </w:rPr>
  </w:style>
  <w:style w:type="character" w:styleId="CommentReference">
    <w:name w:val="annotation reference"/>
    <w:basedOn w:val="DefaultParagraphFont"/>
    <w:uiPriority w:val="99"/>
    <w:semiHidden/>
    <w:unhideWhenUsed/>
    <w:rsid w:val="00241F63"/>
    <w:rPr>
      <w:sz w:val="16"/>
      <w:szCs w:val="16"/>
    </w:rPr>
  </w:style>
  <w:style w:type="paragraph" w:styleId="CommentText">
    <w:name w:val="annotation text"/>
    <w:basedOn w:val="Normal"/>
    <w:link w:val="CommentTextChar"/>
    <w:uiPriority w:val="99"/>
    <w:unhideWhenUsed/>
    <w:rsid w:val="00241F63"/>
    <w:pPr>
      <w:spacing w:line="240" w:lineRule="auto"/>
    </w:pPr>
    <w:rPr>
      <w:sz w:val="20"/>
      <w:szCs w:val="20"/>
    </w:rPr>
  </w:style>
  <w:style w:type="character" w:customStyle="1" w:styleId="CommentTextChar">
    <w:name w:val="Comment Text Char"/>
    <w:basedOn w:val="DefaultParagraphFont"/>
    <w:link w:val="CommentText"/>
    <w:uiPriority w:val="99"/>
    <w:rsid w:val="00241F63"/>
    <w:rPr>
      <w:sz w:val="20"/>
      <w:szCs w:val="20"/>
    </w:rPr>
  </w:style>
  <w:style w:type="paragraph" w:styleId="CommentSubject">
    <w:name w:val="annotation subject"/>
    <w:basedOn w:val="CommentText"/>
    <w:next w:val="CommentText"/>
    <w:link w:val="CommentSubjectChar"/>
    <w:uiPriority w:val="99"/>
    <w:semiHidden/>
    <w:unhideWhenUsed/>
    <w:rsid w:val="00241F63"/>
    <w:rPr>
      <w:b/>
      <w:bCs/>
    </w:rPr>
  </w:style>
  <w:style w:type="character" w:customStyle="1" w:styleId="CommentSubjectChar">
    <w:name w:val="Comment Subject Char"/>
    <w:basedOn w:val="CommentTextChar"/>
    <w:link w:val="CommentSubject"/>
    <w:uiPriority w:val="99"/>
    <w:semiHidden/>
    <w:rsid w:val="00241F63"/>
    <w:rPr>
      <w:b/>
      <w:bCs/>
      <w:sz w:val="20"/>
      <w:szCs w:val="20"/>
    </w:rPr>
  </w:style>
  <w:style w:type="character" w:customStyle="1" w:styleId="Mention1">
    <w:name w:val="Mention1"/>
    <w:basedOn w:val="DefaultParagraphFont"/>
    <w:uiPriority w:val="99"/>
    <w:unhideWhenUsed/>
    <w:rsid w:val="00241F63"/>
    <w:rPr>
      <w:color w:val="2B579A"/>
      <w:shd w:val="clear" w:color="auto" w:fill="E1DFDD"/>
    </w:rPr>
  </w:style>
  <w:style w:type="paragraph" w:customStyle="1" w:styleId="bodytext">
    <w:name w:val="bodytext"/>
    <w:basedOn w:val="Normal"/>
    <w:rsid w:val="00B61F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BalloonText">
    <w:name w:val="Balloon Text"/>
    <w:basedOn w:val="Normal"/>
    <w:link w:val="BalloonTextChar"/>
    <w:uiPriority w:val="99"/>
    <w:semiHidden/>
    <w:unhideWhenUsed/>
    <w:rsid w:val="00EE03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35E"/>
    <w:rPr>
      <w:rFonts w:ascii="Tahoma" w:hAnsi="Tahoma" w:cs="Tahoma"/>
      <w:sz w:val="16"/>
      <w:szCs w:val="16"/>
    </w:rPr>
  </w:style>
  <w:style w:type="character" w:customStyle="1" w:styleId="UnresolvedMention2">
    <w:name w:val="Unresolved Mention2"/>
    <w:basedOn w:val="DefaultParagraphFont"/>
    <w:uiPriority w:val="99"/>
    <w:semiHidden/>
    <w:unhideWhenUsed/>
    <w:rsid w:val="007429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95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macmillan.org.uk/cancer-information-and-support/get-help/macmillan-servic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jo@samaritans.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mailto:Patient.experience@bthft.nhs.uk" TargetMode="External"/><Relationship Id="rId10" Type="http://schemas.openxmlformats.org/officeDocument/2006/relationships/hyperlink" Target="https://yqsr.org/supporting-impact-tools-and-resourc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hra.nhs.uk/patientdataand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5</Pages>
  <Words>1734</Words>
  <Characters>988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Cole</dc:creator>
  <cp:lastModifiedBy>Lynn McVey</cp:lastModifiedBy>
  <cp:revision>15</cp:revision>
  <dcterms:created xsi:type="dcterms:W3CDTF">2025-09-15T09:50:00Z</dcterms:created>
  <dcterms:modified xsi:type="dcterms:W3CDTF">2025-10-09T13:59:00Z</dcterms:modified>
</cp:coreProperties>
</file>